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3336CF" w14:textId="77777777" w:rsidR="00180C16" w:rsidRPr="008C59FB" w:rsidRDefault="00854717" w:rsidP="00600DCD">
      <w:pPr>
        <w:jc w:val="right"/>
        <w:rPr>
          <w:rFonts w:ascii="Arial" w:hAnsi="Arial" w:cs="Arial"/>
          <w:b/>
          <w:caps/>
          <w:sz w:val="24"/>
          <w:szCs w:val="24"/>
          <w:u w:val="single"/>
        </w:rPr>
      </w:pPr>
      <w:r w:rsidRPr="008C59FB">
        <w:rPr>
          <w:rFonts w:ascii="Arial" w:hAnsi="Arial" w:cs="Arial"/>
          <w:b/>
          <w:noProof/>
          <w:sz w:val="24"/>
          <w:szCs w:val="24"/>
          <w:lang w:eastAsia="en-SG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EF85DF" wp14:editId="47EFB29F">
                <wp:simplePos x="0" y="0"/>
                <wp:positionH relativeFrom="column">
                  <wp:posOffset>1082675</wp:posOffset>
                </wp:positionH>
                <wp:positionV relativeFrom="paragraph">
                  <wp:posOffset>-396875</wp:posOffset>
                </wp:positionV>
                <wp:extent cx="4505325" cy="1403985"/>
                <wp:effectExtent l="0" t="0" r="28575" b="1016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532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80C90E" w14:textId="77777777" w:rsidR="00854717" w:rsidRPr="00854717" w:rsidRDefault="006A5871" w:rsidP="00854717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081A3E20" wp14:editId="71CE0B64">
                                  <wp:extent cx="1304925" cy="853411"/>
                                  <wp:effectExtent l="0" t="0" r="0" b="4445"/>
                                  <wp:docPr id="3" name="Picture 3" descr="A screenshot of a cell phon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ICS Singapore br logo low res.jp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38210" cy="87517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FAB667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5.25pt;margin-top:-31.25pt;width:354.75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">
                <v:textbox style="mso-fit-shape-to-text:t">
                  <w:txbxContent>
                    <w:p w:rsidR="00854717" w:rsidRPr="00854717" w:rsidRDefault="006A5871" w:rsidP="00854717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7B89124A" wp14:editId="67D4AAE9">
                            <wp:extent cx="1304925" cy="853411"/>
                            <wp:effectExtent l="0" t="0" r="0" b="4445"/>
                            <wp:docPr id="3" name="Picture 3" descr="A screenshot of a cell phon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ICS Singapore br logo low res.jp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38210" cy="87517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ED0F90" w:rsidRPr="008C59FB">
        <w:rPr>
          <w:rFonts w:ascii="Arial" w:hAnsi="Arial" w:cs="Arial"/>
          <w:b/>
          <w:sz w:val="24"/>
          <w:szCs w:val="24"/>
        </w:rPr>
        <w:tab/>
      </w:r>
      <w:r w:rsidR="00BB20F5" w:rsidRPr="008C59FB">
        <w:rPr>
          <w:rFonts w:ascii="Arial" w:hAnsi="Arial" w:cs="Arial"/>
        </w:rPr>
        <w:t xml:space="preserve">         </w:t>
      </w:r>
      <w:r w:rsidR="00BB20F5" w:rsidRPr="008C59FB">
        <w:rPr>
          <w:rFonts w:ascii="Arial" w:hAnsi="Arial" w:cs="Arial"/>
          <w:b/>
          <w:u w:val="single"/>
        </w:rPr>
        <w:t xml:space="preserve">ANNEX </w:t>
      </w:r>
      <w:r w:rsidR="002A366E" w:rsidRPr="008C59FB">
        <w:rPr>
          <w:rFonts w:ascii="Arial" w:hAnsi="Arial" w:cs="Arial"/>
          <w:b/>
          <w:u w:val="single"/>
        </w:rPr>
        <w:t>B</w:t>
      </w:r>
    </w:p>
    <w:p w14:paraId="09CA7134" w14:textId="77777777" w:rsidR="00600DCD" w:rsidRPr="008C59FB" w:rsidRDefault="00600DCD" w:rsidP="00AC6DEA">
      <w:pPr>
        <w:tabs>
          <w:tab w:val="left" w:pos="2325"/>
        </w:tabs>
        <w:ind w:left="2880" w:hanging="2880"/>
        <w:jc w:val="center"/>
        <w:rPr>
          <w:rFonts w:ascii="Arial" w:hAnsi="Arial" w:cs="Arial"/>
          <w:b/>
          <w:caps/>
          <w:u w:val="single"/>
        </w:rPr>
      </w:pPr>
    </w:p>
    <w:p w14:paraId="36659A3E" w14:textId="77777777" w:rsidR="00AC6DEA" w:rsidRPr="008C59FB" w:rsidRDefault="00AC6DEA" w:rsidP="00AC6DEA">
      <w:pPr>
        <w:tabs>
          <w:tab w:val="left" w:pos="2325"/>
        </w:tabs>
        <w:ind w:left="2880" w:hanging="2880"/>
        <w:jc w:val="center"/>
        <w:rPr>
          <w:rFonts w:ascii="Arial" w:hAnsi="Arial" w:cs="Arial"/>
          <w:b/>
          <w:caps/>
          <w:sz w:val="28"/>
          <w:szCs w:val="28"/>
          <w:u w:val="single"/>
        </w:rPr>
      </w:pPr>
      <w:r w:rsidRPr="008C59FB">
        <w:rPr>
          <w:rFonts w:ascii="Arial" w:hAnsi="Arial" w:cs="Arial"/>
          <w:b/>
          <w:caps/>
          <w:sz w:val="28"/>
          <w:szCs w:val="28"/>
          <w:u w:val="single"/>
        </w:rPr>
        <w:t>letter of undertaking</w:t>
      </w:r>
    </w:p>
    <w:p w14:paraId="72DAFD25" w14:textId="77777777" w:rsidR="00AC6DEA" w:rsidRPr="008C59FB" w:rsidRDefault="00AC6DEA" w:rsidP="00E23D21">
      <w:pPr>
        <w:ind w:left="2880" w:hanging="2880"/>
        <w:rPr>
          <w:rFonts w:ascii="Arial" w:hAnsi="Arial" w:cs="Arial"/>
          <w:b/>
        </w:rPr>
      </w:pPr>
    </w:p>
    <w:tbl>
      <w:tblPr>
        <w:tblStyle w:val="TableGrid"/>
        <w:tblW w:w="10825" w:type="dxa"/>
        <w:jc w:val="center"/>
        <w:tblLook w:val="04A0" w:firstRow="1" w:lastRow="0" w:firstColumn="1" w:lastColumn="0" w:noHBand="0" w:noVBand="1"/>
      </w:tblPr>
      <w:tblGrid>
        <w:gridCol w:w="10825"/>
      </w:tblGrid>
      <w:tr w:rsidR="00AC6DEA" w:rsidRPr="008C59FB" w14:paraId="5032049F" w14:textId="77777777" w:rsidTr="00250953">
        <w:trPr>
          <w:trHeight w:val="408"/>
          <w:jc w:val="center"/>
        </w:trPr>
        <w:tc>
          <w:tcPr>
            <w:tcW w:w="10825" w:type="dxa"/>
            <w:shd w:val="clear" w:color="auto" w:fill="000000" w:themeFill="text1"/>
            <w:vAlign w:val="center"/>
          </w:tcPr>
          <w:p w14:paraId="562E7B03" w14:textId="77777777" w:rsidR="00AC6DEA" w:rsidRPr="008C59FB" w:rsidRDefault="0012622A" w:rsidP="00250953">
            <w:pP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8C59FB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CLIENT’S UNDERTAKING</w:t>
            </w:r>
          </w:p>
        </w:tc>
      </w:tr>
      <w:tr w:rsidR="0012622A" w:rsidRPr="008C59FB" w14:paraId="0268F7AF" w14:textId="77777777" w:rsidTr="00262D02">
        <w:trPr>
          <w:trHeight w:val="12372"/>
          <w:jc w:val="center"/>
        </w:trPr>
        <w:tc>
          <w:tcPr>
            <w:tcW w:w="10825" w:type="dxa"/>
            <w:vAlign w:val="center"/>
          </w:tcPr>
          <w:p w14:paraId="29E81C22" w14:textId="77777777" w:rsidR="00262D02" w:rsidRPr="008C59FB" w:rsidRDefault="008969EE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C59FB">
              <w:rPr>
                <w:rFonts w:ascii="Arial" w:hAnsi="Arial" w:cs="Arial"/>
                <w:sz w:val="22"/>
                <w:szCs w:val="22"/>
              </w:rPr>
              <w:t>I</w:t>
            </w:r>
            <w:r w:rsidR="00BF26E6" w:rsidRPr="008C59F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0438ED" w:rsidRPr="008C59FB">
              <w:rPr>
                <w:rFonts w:ascii="Arial" w:hAnsi="Arial" w:cs="Arial"/>
                <w:sz w:val="22"/>
                <w:szCs w:val="22"/>
              </w:rPr>
              <w:t xml:space="preserve">agree to complete the training programme </w:t>
            </w:r>
            <w:r w:rsidR="005C5D8B" w:rsidRPr="008C59FB">
              <w:rPr>
                <w:rFonts w:ascii="Arial" w:hAnsi="Arial" w:cs="Arial"/>
                <w:sz w:val="22"/>
                <w:szCs w:val="22"/>
              </w:rPr>
              <w:t xml:space="preserve">I signed up for </w:t>
            </w:r>
            <w:r w:rsidR="000438ED" w:rsidRPr="008C59FB">
              <w:rPr>
                <w:rFonts w:ascii="Arial" w:hAnsi="Arial" w:cs="Arial"/>
                <w:sz w:val="22"/>
                <w:szCs w:val="22"/>
              </w:rPr>
              <w:t>and abide by the terms &amp; conditions for course fee support and provision of train</w:t>
            </w:r>
            <w:r w:rsidR="00BB20F5" w:rsidRPr="008C59FB">
              <w:rPr>
                <w:rFonts w:ascii="Arial" w:hAnsi="Arial" w:cs="Arial"/>
                <w:sz w:val="22"/>
                <w:szCs w:val="22"/>
              </w:rPr>
              <w:t>ing allowance (if applicable)</w:t>
            </w:r>
            <w:r w:rsidR="000438ED" w:rsidRPr="008C59FB">
              <w:rPr>
                <w:rFonts w:ascii="Arial" w:hAnsi="Arial" w:cs="Arial"/>
                <w:sz w:val="22"/>
                <w:szCs w:val="22"/>
              </w:rPr>
              <w:t>.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999"/>
              <w:gridCol w:w="283"/>
              <w:gridCol w:w="7317"/>
            </w:tblGrid>
            <w:tr w:rsidR="003C5352" w:rsidRPr="008C59FB" w14:paraId="48BF497D" w14:textId="77777777" w:rsidTr="00EF1B50">
              <w:trPr>
                <w:trHeight w:val="454"/>
              </w:trPr>
              <w:tc>
                <w:tcPr>
                  <w:tcW w:w="2999" w:type="dxa"/>
                  <w:vAlign w:val="bottom"/>
                </w:tcPr>
                <w:p w14:paraId="488C0C0F" w14:textId="77777777" w:rsidR="003C5352" w:rsidRPr="008C59FB" w:rsidRDefault="003C5352" w:rsidP="00EF1B50">
                  <w:pPr>
                    <w:spacing w:line="276" w:lineRule="auto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8C59FB">
                    <w:rPr>
                      <w:rFonts w:ascii="Arial" w:hAnsi="Arial" w:cs="Arial"/>
                      <w:sz w:val="22"/>
                      <w:szCs w:val="22"/>
                    </w:rPr>
                    <w:t>Programme Title</w:t>
                  </w:r>
                </w:p>
              </w:tc>
              <w:tc>
                <w:tcPr>
                  <w:tcW w:w="283" w:type="dxa"/>
                  <w:vAlign w:val="bottom"/>
                </w:tcPr>
                <w:p w14:paraId="3FB76EC5" w14:textId="77777777" w:rsidR="003C5352" w:rsidRPr="008C59FB" w:rsidRDefault="003C5352" w:rsidP="00EF1B50">
                  <w:pPr>
                    <w:spacing w:line="276" w:lineRule="auto"/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8C59FB">
                    <w:rPr>
                      <w:rFonts w:ascii="Arial" w:hAnsi="Arial" w:cs="Arial"/>
                      <w:sz w:val="22"/>
                      <w:szCs w:val="22"/>
                    </w:rPr>
                    <w:t>:</w:t>
                  </w:r>
                </w:p>
              </w:tc>
              <w:tc>
                <w:tcPr>
                  <w:tcW w:w="7317" w:type="dxa"/>
                  <w:tcBorders>
                    <w:bottom w:val="single" w:sz="4" w:space="0" w:color="auto"/>
                  </w:tcBorders>
                  <w:vAlign w:val="bottom"/>
                </w:tcPr>
                <w:p w14:paraId="7B2154CD" w14:textId="2D8CA4D1" w:rsidR="003C5352" w:rsidRPr="008C59FB" w:rsidRDefault="00FC7D55" w:rsidP="00EF1B50">
                  <w:pPr>
                    <w:spacing w:line="276" w:lineRule="auto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Elements of Shipping</w:t>
                  </w:r>
                </w:p>
              </w:tc>
            </w:tr>
            <w:tr w:rsidR="003C5352" w:rsidRPr="008C59FB" w14:paraId="0E0CAF42" w14:textId="77777777" w:rsidTr="00EF1B50">
              <w:trPr>
                <w:trHeight w:val="454"/>
              </w:trPr>
              <w:tc>
                <w:tcPr>
                  <w:tcW w:w="2999" w:type="dxa"/>
                  <w:vAlign w:val="bottom"/>
                </w:tcPr>
                <w:p w14:paraId="6D73148D" w14:textId="77777777" w:rsidR="003C5352" w:rsidRPr="008C59FB" w:rsidRDefault="003C5352" w:rsidP="00EF1B50">
                  <w:pPr>
                    <w:spacing w:line="276" w:lineRule="auto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8C59FB">
                    <w:rPr>
                      <w:rFonts w:ascii="Arial" w:hAnsi="Arial" w:cs="Arial"/>
                      <w:sz w:val="22"/>
                      <w:szCs w:val="22"/>
                    </w:rPr>
                    <w:t>Course Start and End Date</w:t>
                  </w:r>
                </w:p>
              </w:tc>
              <w:tc>
                <w:tcPr>
                  <w:tcW w:w="283" w:type="dxa"/>
                  <w:vAlign w:val="bottom"/>
                </w:tcPr>
                <w:p w14:paraId="72E864BF" w14:textId="77777777" w:rsidR="003C5352" w:rsidRPr="008C59FB" w:rsidRDefault="003C5352" w:rsidP="00EF1B50">
                  <w:pPr>
                    <w:spacing w:line="276" w:lineRule="auto"/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8C59FB">
                    <w:rPr>
                      <w:rFonts w:ascii="Arial" w:hAnsi="Arial" w:cs="Arial"/>
                      <w:sz w:val="22"/>
                      <w:szCs w:val="22"/>
                    </w:rPr>
                    <w:t>:</w:t>
                  </w:r>
                </w:p>
              </w:tc>
              <w:tc>
                <w:tcPr>
                  <w:tcW w:w="7317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bottom"/>
                </w:tcPr>
                <w:p w14:paraId="586DF995" w14:textId="1AEC6EDF" w:rsidR="003C5352" w:rsidRPr="008C59FB" w:rsidRDefault="005627DC" w:rsidP="00EF1B50">
                  <w:pPr>
                    <w:spacing w:line="276" w:lineRule="auto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11</w:t>
                  </w:r>
                  <w:r w:rsidR="00466A9D">
                    <w:rPr>
                      <w:rFonts w:ascii="Arial" w:hAnsi="Arial" w:cs="Arial"/>
                      <w:sz w:val="22"/>
                      <w:szCs w:val="22"/>
                    </w:rPr>
                    <w:t xml:space="preserve"> - 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14</w:t>
                  </w:r>
                  <w:r w:rsidR="00466A9D">
                    <w:rPr>
                      <w:rFonts w:ascii="Arial" w:hAnsi="Arial" w:cs="Arial"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Jan</w:t>
                  </w:r>
                  <w:r w:rsidR="00FC7D55">
                    <w:rPr>
                      <w:rFonts w:ascii="Arial" w:hAnsi="Arial" w:cs="Arial"/>
                      <w:sz w:val="22"/>
                      <w:szCs w:val="22"/>
                    </w:rPr>
                    <w:t xml:space="preserve"> 202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1</w:t>
                  </w:r>
                </w:p>
              </w:tc>
            </w:tr>
          </w:tbl>
          <w:p w14:paraId="17AC408F" w14:textId="77777777" w:rsidR="00C614BF" w:rsidRPr="008C59FB" w:rsidRDefault="00C614BF" w:rsidP="00262D02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6356FA9" w14:textId="77777777" w:rsidR="007031B7" w:rsidRPr="008C59FB" w:rsidRDefault="007031B7" w:rsidP="00EF1B50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C59FB">
              <w:rPr>
                <w:rFonts w:ascii="Arial" w:hAnsi="Arial" w:cs="Arial"/>
                <w:sz w:val="22"/>
                <w:szCs w:val="22"/>
              </w:rPr>
              <w:t xml:space="preserve">I understand that I have to meet the </w:t>
            </w:r>
            <w:r w:rsidR="00032B2D" w:rsidRPr="008C59FB">
              <w:rPr>
                <w:rFonts w:ascii="Arial" w:hAnsi="Arial" w:cs="Arial"/>
                <w:sz w:val="22"/>
                <w:szCs w:val="22"/>
              </w:rPr>
              <w:t xml:space="preserve">programme </w:t>
            </w:r>
            <w:r w:rsidRPr="008C59FB">
              <w:rPr>
                <w:rFonts w:ascii="Arial" w:hAnsi="Arial" w:cs="Arial"/>
                <w:sz w:val="22"/>
                <w:szCs w:val="22"/>
              </w:rPr>
              <w:t>requirement as below:</w:t>
            </w:r>
          </w:p>
          <w:p w14:paraId="0B098BB3" w14:textId="77777777" w:rsidR="007031B7" w:rsidRPr="008C59FB" w:rsidRDefault="007031B7" w:rsidP="00262D02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8C59FB">
              <w:rPr>
                <w:rFonts w:ascii="Arial" w:hAnsi="Arial" w:cs="Arial"/>
                <w:sz w:val="22"/>
                <w:szCs w:val="22"/>
              </w:rPr>
              <w:t>Attain minimum 75% attendance</w:t>
            </w:r>
            <w:r w:rsidR="005C5D8B" w:rsidRPr="008C59FB">
              <w:rPr>
                <w:rFonts w:ascii="Arial" w:hAnsi="Arial" w:cs="Arial"/>
                <w:sz w:val="22"/>
                <w:szCs w:val="22"/>
              </w:rPr>
              <w:t xml:space="preserve"> (Training Allowance [if applicable] will be disbursed based on actual attendance for unemployed trainee only when attendance requirement is met)</w:t>
            </w:r>
            <w:r w:rsidRPr="008C59FB">
              <w:rPr>
                <w:rFonts w:ascii="Arial" w:hAnsi="Arial" w:cs="Arial"/>
                <w:sz w:val="22"/>
                <w:szCs w:val="22"/>
              </w:rPr>
              <w:t>;</w:t>
            </w:r>
          </w:p>
          <w:p w14:paraId="08411BB0" w14:textId="77777777" w:rsidR="007031B7" w:rsidRDefault="007031B7" w:rsidP="00262D02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8C59FB">
              <w:rPr>
                <w:rFonts w:ascii="Arial" w:hAnsi="Arial" w:cs="Arial"/>
                <w:sz w:val="22"/>
                <w:szCs w:val="22"/>
              </w:rPr>
              <w:t>Sit for all prescribed tests/assessments (if</w:t>
            </w:r>
            <w:r w:rsidR="008C59FB">
              <w:rPr>
                <w:rFonts w:ascii="Arial" w:hAnsi="Arial" w:cs="Arial"/>
                <w:sz w:val="22"/>
                <w:szCs w:val="22"/>
              </w:rPr>
              <w:t xml:space="preserve"> any) at the end of the courses;</w:t>
            </w:r>
          </w:p>
          <w:p w14:paraId="44CFD141" w14:textId="77777777" w:rsidR="00B142B7" w:rsidRDefault="004D11B0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articipate </w:t>
            </w:r>
            <w:r w:rsidR="009C7340">
              <w:rPr>
                <w:rFonts w:ascii="Arial" w:hAnsi="Arial" w:cs="Arial"/>
                <w:sz w:val="22"/>
                <w:szCs w:val="22"/>
              </w:rPr>
              <w:t>in course feedback</w:t>
            </w:r>
            <w:r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="009C7340">
              <w:rPr>
                <w:rFonts w:ascii="Arial" w:hAnsi="Arial" w:cs="Arial"/>
                <w:sz w:val="22"/>
                <w:szCs w:val="22"/>
              </w:rPr>
              <w:t>post-course survey</w:t>
            </w:r>
            <w:r w:rsidR="00DC1B6A">
              <w:rPr>
                <w:rFonts w:ascii="Arial" w:hAnsi="Arial" w:cs="Arial"/>
                <w:sz w:val="22"/>
                <w:szCs w:val="22"/>
              </w:rPr>
              <w:t>;</w:t>
            </w:r>
          </w:p>
          <w:p w14:paraId="739B8BCB" w14:textId="77777777" w:rsidR="009C7340" w:rsidRPr="00DC1B6A" w:rsidRDefault="00DC1B6A" w:rsidP="00DC1B6A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DC1B6A">
              <w:rPr>
                <w:rFonts w:ascii="Arial" w:hAnsi="Arial" w:cs="Arial"/>
                <w:sz w:val="22"/>
                <w:szCs w:val="22"/>
              </w:rPr>
              <w:t>Provide all required details of employer and employment contract and/or other information and details as part of the post-course survey;</w:t>
            </w:r>
          </w:p>
          <w:p w14:paraId="314EDB24" w14:textId="77777777" w:rsidR="007031B7" w:rsidRPr="008C59FB" w:rsidRDefault="00DC1B6A" w:rsidP="00DC1B6A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DC1B6A">
              <w:rPr>
                <w:rFonts w:ascii="Arial" w:hAnsi="Arial" w:cs="Arial"/>
                <w:sz w:val="22"/>
                <w:szCs w:val="22"/>
              </w:rPr>
              <w:t>Meet other requirements and provide all other information an</w:t>
            </w:r>
            <w:r>
              <w:rPr>
                <w:rFonts w:ascii="Arial" w:hAnsi="Arial" w:cs="Arial"/>
                <w:sz w:val="22"/>
                <w:szCs w:val="22"/>
              </w:rPr>
              <w:t>d</w:t>
            </w:r>
            <w:r w:rsidRPr="00DC1B6A">
              <w:rPr>
                <w:rFonts w:ascii="Arial" w:hAnsi="Arial" w:cs="Arial"/>
                <w:sz w:val="22"/>
                <w:szCs w:val="22"/>
              </w:rPr>
              <w:t xml:space="preserve"> details as stated for each course if any or as may be required from time to time.</w:t>
            </w:r>
          </w:p>
          <w:p w14:paraId="3939B93D" w14:textId="77777777" w:rsidR="007031B7" w:rsidRPr="008C59FB" w:rsidRDefault="007031B7" w:rsidP="00262D02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68425BC" w14:textId="77777777" w:rsidR="003207AC" w:rsidRPr="008C59FB" w:rsidRDefault="003207AC" w:rsidP="00262D02">
            <w:pPr>
              <w:spacing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8C59FB">
              <w:rPr>
                <w:rFonts w:ascii="Arial" w:hAnsi="Arial" w:cs="Arial"/>
                <w:b/>
                <w:sz w:val="22"/>
                <w:szCs w:val="22"/>
              </w:rPr>
              <w:t>Declaration:</w:t>
            </w:r>
          </w:p>
          <w:p w14:paraId="46A88F90" w14:textId="77777777" w:rsidR="00E71368" w:rsidRPr="008C59FB" w:rsidRDefault="00E71368" w:rsidP="00262D02">
            <w:pPr>
              <w:pStyle w:val="ListParagraph"/>
              <w:numPr>
                <w:ilvl w:val="0"/>
                <w:numId w:val="34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C59FB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 xml:space="preserve">I give my consent for </w:t>
            </w:r>
            <w:r w:rsidR="006A5871" w:rsidRPr="006A5871">
              <w:rPr>
                <w:rFonts w:ascii="Arial" w:hAnsi="Arial" w:cs="Arial"/>
                <w:bCs/>
                <w:sz w:val="22"/>
                <w:szCs w:val="22"/>
              </w:rPr>
              <w:t>the</w:t>
            </w:r>
            <w:r w:rsidR="006A5871">
              <w:rPr>
                <w:rFonts w:ascii="Arial" w:hAnsi="Arial" w:cs="Arial"/>
                <w:b/>
                <w:sz w:val="22"/>
                <w:szCs w:val="22"/>
              </w:rPr>
              <w:t xml:space="preserve"> Institute of Chartered Shipbrokers</w:t>
            </w:r>
            <w:r w:rsidR="00EF1B50" w:rsidRPr="008C59F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4565CB" w:rsidRPr="008C59FB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 xml:space="preserve">to share my information with </w:t>
            </w:r>
            <w:r w:rsidRPr="008C59FB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>relevant agencies for the purposes of my application of training programme and/or the administration and provision of services and schemes to me, and/or dat</w:t>
            </w:r>
            <w:r w:rsidR="00E41C27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>a</w:t>
            </w:r>
            <w:r w:rsidRPr="008C59FB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 xml:space="preserve"> analysis, evaluation and policy formulation, in which </w:t>
            </w:r>
            <w:r w:rsidR="000820F5" w:rsidRPr="008C59FB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 xml:space="preserve">I </w:t>
            </w:r>
            <w:r w:rsidRPr="008C59FB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>shall not be identified as specific individual.</w:t>
            </w:r>
          </w:p>
          <w:p w14:paraId="4B98614D" w14:textId="77777777" w:rsidR="008F2FC6" w:rsidRPr="00AC5124" w:rsidRDefault="008F2FC6" w:rsidP="00AC5124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FD9A695" w14:textId="77777777" w:rsidR="00822AB0" w:rsidRPr="008C59FB" w:rsidRDefault="008F2FC6" w:rsidP="00BB02A0">
            <w:pPr>
              <w:pStyle w:val="ListParagraph"/>
              <w:numPr>
                <w:ilvl w:val="0"/>
                <w:numId w:val="34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C59FB">
              <w:rPr>
                <w:rFonts w:ascii="Arial" w:hAnsi="Arial" w:cs="Arial"/>
                <w:sz w:val="22"/>
                <w:szCs w:val="22"/>
              </w:rPr>
              <w:t xml:space="preserve">I give my consent to be contacted by </w:t>
            </w:r>
            <w:r w:rsidR="005C5D8B" w:rsidRPr="008C59FB"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="006A5871">
              <w:rPr>
                <w:rFonts w:ascii="Arial" w:hAnsi="Arial" w:cs="Arial"/>
                <w:b/>
                <w:sz w:val="22"/>
                <w:szCs w:val="22"/>
              </w:rPr>
              <w:t>Institute of Chartered Shipbrokers</w:t>
            </w:r>
            <w:r w:rsidR="005C5D8B" w:rsidRPr="008C59FB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008C59FB">
              <w:rPr>
                <w:rFonts w:ascii="Arial" w:hAnsi="Arial" w:cs="Arial"/>
                <w:sz w:val="22"/>
                <w:szCs w:val="22"/>
              </w:rPr>
              <w:t xml:space="preserve">SG Enable, </w:t>
            </w:r>
            <w:r w:rsidR="00BB02A0" w:rsidRPr="008C59FB">
              <w:rPr>
                <w:rFonts w:ascii="Arial" w:hAnsi="Arial" w:cs="Arial"/>
                <w:sz w:val="22"/>
                <w:szCs w:val="22"/>
              </w:rPr>
              <w:t xml:space="preserve">Ministry of Social </w:t>
            </w:r>
            <w:r w:rsidR="008C59FB">
              <w:rPr>
                <w:rFonts w:ascii="Arial" w:hAnsi="Arial" w:cs="Arial"/>
                <w:sz w:val="22"/>
                <w:szCs w:val="22"/>
              </w:rPr>
              <w:t>&amp;</w:t>
            </w:r>
            <w:r w:rsidR="00BB02A0" w:rsidRPr="008C59FB">
              <w:rPr>
                <w:rFonts w:ascii="Arial" w:hAnsi="Arial" w:cs="Arial"/>
                <w:sz w:val="22"/>
                <w:szCs w:val="22"/>
              </w:rPr>
              <w:t xml:space="preserve"> Family Development, </w:t>
            </w:r>
            <w:r w:rsidRPr="008C59FB">
              <w:rPr>
                <w:rFonts w:ascii="Arial" w:hAnsi="Arial" w:cs="Arial"/>
                <w:sz w:val="22"/>
                <w:szCs w:val="22"/>
              </w:rPr>
              <w:t>W</w:t>
            </w:r>
            <w:r w:rsidR="00822AB0" w:rsidRPr="008C59FB">
              <w:rPr>
                <w:rFonts w:ascii="Arial" w:hAnsi="Arial" w:cs="Arial"/>
                <w:sz w:val="22"/>
                <w:szCs w:val="22"/>
              </w:rPr>
              <w:t>orkforce Singapore</w:t>
            </w:r>
            <w:r w:rsidRPr="008C59FB">
              <w:rPr>
                <w:rFonts w:ascii="Arial" w:hAnsi="Arial" w:cs="Arial"/>
                <w:sz w:val="22"/>
                <w:szCs w:val="22"/>
              </w:rPr>
              <w:t xml:space="preserve">, its appointed auditor and/or its </w:t>
            </w:r>
            <w:r w:rsidR="00BB02A0" w:rsidRPr="008C59FB">
              <w:rPr>
                <w:rFonts w:ascii="Arial" w:hAnsi="Arial" w:cs="Arial"/>
                <w:sz w:val="22"/>
                <w:szCs w:val="22"/>
              </w:rPr>
              <w:t>nominated</w:t>
            </w:r>
            <w:r w:rsidRPr="008C59FB">
              <w:rPr>
                <w:rFonts w:ascii="Arial" w:hAnsi="Arial" w:cs="Arial"/>
                <w:sz w:val="22"/>
                <w:szCs w:val="22"/>
              </w:rPr>
              <w:t xml:space="preserve"> representatives for the purpose</w:t>
            </w:r>
            <w:r w:rsidR="005D7AD8" w:rsidRPr="008C59FB">
              <w:rPr>
                <w:rFonts w:ascii="Arial" w:hAnsi="Arial" w:cs="Arial"/>
                <w:sz w:val="22"/>
                <w:szCs w:val="22"/>
              </w:rPr>
              <w:t>s</w:t>
            </w:r>
            <w:r w:rsidRPr="008C59FB">
              <w:rPr>
                <w:rFonts w:ascii="Arial" w:hAnsi="Arial" w:cs="Arial"/>
                <w:sz w:val="22"/>
                <w:szCs w:val="22"/>
              </w:rPr>
              <w:t xml:space="preserve"> of </w:t>
            </w:r>
            <w:r w:rsidR="005D7AD8" w:rsidRPr="008C59FB">
              <w:rPr>
                <w:rFonts w:ascii="Arial" w:hAnsi="Arial" w:cs="Arial"/>
                <w:sz w:val="22"/>
                <w:szCs w:val="22"/>
              </w:rPr>
              <w:t xml:space="preserve">conducting effectiveness survey or audits in relation to my application of training programme. </w:t>
            </w:r>
          </w:p>
          <w:p w14:paraId="4BD87347" w14:textId="77777777" w:rsidR="00D542E1" w:rsidRPr="008C59FB" w:rsidRDefault="00D542E1" w:rsidP="00EF1B50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9CB39C4" w14:textId="77777777" w:rsidR="00E71368" w:rsidRPr="008C59FB" w:rsidRDefault="00E71368" w:rsidP="00262D02">
            <w:pPr>
              <w:pStyle w:val="ListParagraph"/>
              <w:numPr>
                <w:ilvl w:val="0"/>
                <w:numId w:val="34"/>
              </w:numPr>
              <w:spacing w:line="276" w:lineRule="auto"/>
              <w:jc w:val="both"/>
              <w:rPr>
                <w:rFonts w:ascii="Arial" w:hAnsi="Arial" w:cs="Arial"/>
                <w:bCs/>
                <w:sz w:val="22"/>
                <w:szCs w:val="22"/>
                <w:lang w:eastAsia="en-SG"/>
              </w:rPr>
            </w:pPr>
            <w:r w:rsidRPr="008C59FB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>I give my consent for my photo</w:t>
            </w:r>
            <w:r w:rsidR="00DC1B6A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>(</w:t>
            </w:r>
            <w:r w:rsidRPr="008C59FB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>s</w:t>
            </w:r>
            <w:r w:rsidR="00DC1B6A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>)</w:t>
            </w:r>
            <w:r w:rsidRPr="008C59FB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 xml:space="preserve"> to be taken during the </w:t>
            </w:r>
            <w:r w:rsidR="00CD65AE" w:rsidRPr="008C59FB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>t</w:t>
            </w:r>
            <w:r w:rsidR="00C91CE1" w:rsidRPr="008C59FB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>raining</w:t>
            </w:r>
            <w:r w:rsidR="00B06933" w:rsidRPr="008C59FB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 xml:space="preserve"> </w:t>
            </w:r>
            <w:r w:rsidR="00CD65AE" w:rsidRPr="008C59FB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>p</w:t>
            </w:r>
            <w:r w:rsidRPr="008C59FB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>rogramme. The photo will not be circulated to a 3</w:t>
            </w:r>
            <w:r w:rsidRPr="008C59FB">
              <w:rPr>
                <w:rFonts w:ascii="Arial" w:hAnsi="Arial" w:cs="Arial"/>
                <w:bCs/>
                <w:sz w:val="22"/>
                <w:szCs w:val="22"/>
                <w:vertAlign w:val="superscript"/>
                <w:lang w:eastAsia="en-SG"/>
              </w:rPr>
              <w:t>rd</w:t>
            </w:r>
            <w:r w:rsidRPr="008C59FB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 xml:space="preserve"> party and will only be used within printed, text, and other visual content in a non-commercial production, such as course brochure, corporate website, social media site, banner and poster. I also grant permission that these photo</w:t>
            </w:r>
            <w:r w:rsidR="00DC1B6A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>(s)</w:t>
            </w:r>
            <w:r w:rsidRPr="008C59FB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 xml:space="preserve"> be used as a reference through testimonials or otherwise.</w:t>
            </w:r>
          </w:p>
          <w:p w14:paraId="1473FF47" w14:textId="77777777" w:rsidR="00E71368" w:rsidRPr="008C59FB" w:rsidRDefault="00313985" w:rsidP="00262D02">
            <w:pPr>
              <w:pStyle w:val="ListParagraph"/>
              <w:numPr>
                <w:ilvl w:val="0"/>
                <w:numId w:val="36"/>
              </w:numPr>
              <w:spacing w:line="276" w:lineRule="auto"/>
              <w:ind w:left="1164"/>
              <w:jc w:val="both"/>
              <w:rPr>
                <w:rFonts w:ascii="Arial" w:hAnsi="Arial" w:cs="Arial"/>
                <w:bCs/>
                <w:sz w:val="22"/>
                <w:szCs w:val="22"/>
                <w:lang w:eastAsia="en-SG"/>
              </w:rPr>
            </w:pPr>
            <w:r w:rsidRPr="008C59FB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>I do not wish for my photo</w:t>
            </w:r>
            <w:r w:rsidR="00DC1B6A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>(s)</w:t>
            </w:r>
            <w:r w:rsidRPr="008C59FB">
              <w:rPr>
                <w:rFonts w:ascii="Arial" w:hAnsi="Arial" w:cs="Arial"/>
                <w:bCs/>
                <w:sz w:val="22"/>
                <w:szCs w:val="22"/>
                <w:lang w:eastAsia="en-SG"/>
              </w:rPr>
              <w:t xml:space="preserve"> to be taken.</w:t>
            </w:r>
          </w:p>
          <w:p w14:paraId="41150FEC" w14:textId="77777777" w:rsidR="00C97EDE" w:rsidRPr="008C59FB" w:rsidRDefault="00C97EDE" w:rsidP="00262D02">
            <w:pPr>
              <w:spacing w:line="276" w:lineRule="auto"/>
              <w:rPr>
                <w:rFonts w:ascii="Arial" w:hAnsi="Arial" w:cs="Arial"/>
                <w:bCs/>
                <w:sz w:val="22"/>
                <w:szCs w:val="22"/>
                <w:lang w:eastAsia="en-SG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718"/>
              <w:gridCol w:w="284"/>
              <w:gridCol w:w="997"/>
              <w:gridCol w:w="283"/>
              <w:gridCol w:w="3823"/>
              <w:gridCol w:w="992"/>
              <w:gridCol w:w="283"/>
              <w:gridCol w:w="2219"/>
            </w:tblGrid>
            <w:tr w:rsidR="00BF26E6" w:rsidRPr="008C59FB" w14:paraId="74C3DF82" w14:textId="77777777" w:rsidTr="00EF1B50">
              <w:trPr>
                <w:trHeight w:val="454"/>
              </w:trPr>
              <w:tc>
                <w:tcPr>
                  <w:tcW w:w="1718" w:type="dxa"/>
                  <w:vAlign w:val="bottom"/>
                </w:tcPr>
                <w:p w14:paraId="6010B55D" w14:textId="77777777" w:rsidR="00BF26E6" w:rsidRPr="008C59FB" w:rsidRDefault="00BF26E6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  <w:r w:rsidRPr="008C59FB"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  <w:t xml:space="preserve">Client’s Name </w:t>
                  </w:r>
                </w:p>
              </w:tc>
              <w:tc>
                <w:tcPr>
                  <w:tcW w:w="284" w:type="dxa"/>
                  <w:vAlign w:val="bottom"/>
                </w:tcPr>
                <w:p w14:paraId="7C0A8873" w14:textId="77777777" w:rsidR="00BF26E6" w:rsidRPr="008C59FB" w:rsidRDefault="00BF26E6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  <w:r w:rsidRPr="008C59FB"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  <w:t>:</w:t>
                  </w:r>
                </w:p>
              </w:tc>
              <w:tc>
                <w:tcPr>
                  <w:tcW w:w="6095" w:type="dxa"/>
                  <w:gridSpan w:val="4"/>
                  <w:tcBorders>
                    <w:bottom w:val="single" w:sz="4" w:space="0" w:color="auto"/>
                  </w:tcBorders>
                  <w:vAlign w:val="bottom"/>
                </w:tcPr>
                <w:p w14:paraId="3B21918C" w14:textId="77777777" w:rsidR="00BF26E6" w:rsidRPr="008C59FB" w:rsidRDefault="00BF26E6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283" w:type="dxa"/>
                  <w:vAlign w:val="bottom"/>
                </w:tcPr>
                <w:p w14:paraId="11D985BF" w14:textId="77777777" w:rsidR="00BF26E6" w:rsidRPr="008C59FB" w:rsidRDefault="00BF26E6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2219" w:type="dxa"/>
                  <w:vAlign w:val="bottom"/>
                </w:tcPr>
                <w:p w14:paraId="60ECBAB7" w14:textId="77777777" w:rsidR="00BF26E6" w:rsidRPr="008C59FB" w:rsidRDefault="00BF26E6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</w:tr>
            <w:tr w:rsidR="00BF26E6" w:rsidRPr="008C59FB" w14:paraId="7C5E7EFF" w14:textId="77777777" w:rsidTr="00926842">
              <w:trPr>
                <w:trHeight w:val="283"/>
              </w:trPr>
              <w:tc>
                <w:tcPr>
                  <w:tcW w:w="8097" w:type="dxa"/>
                  <w:gridSpan w:val="6"/>
                </w:tcPr>
                <w:p w14:paraId="1962870C" w14:textId="77777777" w:rsidR="00BF26E6" w:rsidRPr="008C59FB" w:rsidRDefault="00BF26E6" w:rsidP="00926842">
                  <w:pPr>
                    <w:spacing w:line="276" w:lineRule="auto"/>
                    <w:rPr>
                      <w:rFonts w:ascii="Arial" w:hAnsi="Arial" w:cs="Arial"/>
                      <w:bCs/>
                      <w:sz w:val="18"/>
                      <w:szCs w:val="18"/>
                      <w:lang w:eastAsia="en-SG"/>
                    </w:rPr>
                  </w:pPr>
                  <w:r w:rsidRPr="008C59FB">
                    <w:rPr>
                      <w:rFonts w:ascii="Arial" w:hAnsi="Arial" w:cs="Arial"/>
                      <w:bCs/>
                      <w:sz w:val="18"/>
                      <w:szCs w:val="18"/>
                      <w:lang w:eastAsia="en-SG"/>
                    </w:rPr>
                    <w:t>(as per NRIC)</w:t>
                  </w:r>
                </w:p>
              </w:tc>
              <w:tc>
                <w:tcPr>
                  <w:tcW w:w="283" w:type="dxa"/>
                  <w:vAlign w:val="bottom"/>
                </w:tcPr>
                <w:p w14:paraId="73E3A4E8" w14:textId="77777777" w:rsidR="00BF26E6" w:rsidRPr="008C59FB" w:rsidRDefault="00BF26E6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2219" w:type="dxa"/>
                  <w:vAlign w:val="bottom"/>
                </w:tcPr>
                <w:p w14:paraId="7F3A5868" w14:textId="77777777" w:rsidR="00BF26E6" w:rsidRPr="008C59FB" w:rsidRDefault="00BF26E6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</w:tr>
            <w:tr w:rsidR="0014263F" w:rsidRPr="008C59FB" w14:paraId="3BB57505" w14:textId="77777777" w:rsidTr="00EF1B50">
              <w:trPr>
                <w:trHeight w:val="454"/>
              </w:trPr>
              <w:tc>
                <w:tcPr>
                  <w:tcW w:w="1718" w:type="dxa"/>
                  <w:vAlign w:val="bottom"/>
                </w:tcPr>
                <w:p w14:paraId="503AE828" w14:textId="77777777" w:rsidR="0014263F" w:rsidRPr="008C59FB" w:rsidRDefault="0014263F" w:rsidP="0014263F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  <w:r w:rsidRPr="008C59FB"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  <w:t>NRIC</w:t>
                  </w:r>
                </w:p>
              </w:tc>
              <w:tc>
                <w:tcPr>
                  <w:tcW w:w="284" w:type="dxa"/>
                  <w:vAlign w:val="bottom"/>
                </w:tcPr>
                <w:p w14:paraId="7EE9398B" w14:textId="77777777" w:rsidR="0014263F" w:rsidRPr="008C59FB" w:rsidRDefault="0014263F" w:rsidP="0014263F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  <w:r w:rsidRPr="008C59FB"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  <w:t>:</w:t>
                  </w:r>
                </w:p>
              </w:tc>
              <w:tc>
                <w:tcPr>
                  <w:tcW w:w="6095" w:type="dxa"/>
                  <w:gridSpan w:val="4"/>
                  <w:tcBorders>
                    <w:bottom w:val="single" w:sz="4" w:space="0" w:color="auto"/>
                  </w:tcBorders>
                  <w:vAlign w:val="bottom"/>
                </w:tcPr>
                <w:p w14:paraId="545182BB" w14:textId="77777777" w:rsidR="0014263F" w:rsidRPr="008C59FB" w:rsidRDefault="0014263F" w:rsidP="0014263F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283" w:type="dxa"/>
                  <w:vAlign w:val="bottom"/>
                </w:tcPr>
                <w:p w14:paraId="561115E0" w14:textId="77777777" w:rsidR="0014263F" w:rsidRPr="008C59FB" w:rsidRDefault="0014263F" w:rsidP="0014263F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2219" w:type="dxa"/>
                  <w:vAlign w:val="bottom"/>
                </w:tcPr>
                <w:p w14:paraId="68811953" w14:textId="77777777" w:rsidR="0014263F" w:rsidRPr="008C59FB" w:rsidRDefault="0014263F" w:rsidP="0014263F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</w:tr>
            <w:tr w:rsidR="0014263F" w:rsidRPr="008C59FB" w14:paraId="1921F1A3" w14:textId="77777777" w:rsidTr="00EF1B50">
              <w:trPr>
                <w:trHeight w:val="283"/>
              </w:trPr>
              <w:tc>
                <w:tcPr>
                  <w:tcW w:w="1718" w:type="dxa"/>
                  <w:vAlign w:val="bottom"/>
                </w:tcPr>
                <w:p w14:paraId="3B5721ED" w14:textId="77777777" w:rsidR="00BF26E6" w:rsidRPr="008C59FB" w:rsidRDefault="00BF26E6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284" w:type="dxa"/>
                  <w:vAlign w:val="bottom"/>
                </w:tcPr>
                <w:p w14:paraId="18BD4429" w14:textId="77777777" w:rsidR="00BF26E6" w:rsidRPr="008C59FB" w:rsidRDefault="00BF26E6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5103" w:type="dxa"/>
                  <w:gridSpan w:val="3"/>
                  <w:tcBorders>
                    <w:top w:val="single" w:sz="4" w:space="0" w:color="auto"/>
                  </w:tcBorders>
                  <w:vAlign w:val="bottom"/>
                </w:tcPr>
                <w:p w14:paraId="2FECA22D" w14:textId="77777777" w:rsidR="00BF26E6" w:rsidRPr="008C59FB" w:rsidRDefault="00BF26E6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</w:tcBorders>
                  <w:vAlign w:val="bottom"/>
                </w:tcPr>
                <w:p w14:paraId="2416648D" w14:textId="77777777" w:rsidR="00BF26E6" w:rsidRPr="008C59FB" w:rsidRDefault="00BF26E6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283" w:type="dxa"/>
                </w:tcPr>
                <w:p w14:paraId="0A1C44A6" w14:textId="77777777" w:rsidR="00BF26E6" w:rsidRPr="008C59FB" w:rsidRDefault="00BF26E6" w:rsidP="00BF26E6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2219" w:type="dxa"/>
                </w:tcPr>
                <w:p w14:paraId="79825C75" w14:textId="77777777" w:rsidR="00BF26E6" w:rsidRPr="008C59FB" w:rsidRDefault="00BF26E6" w:rsidP="00BF26E6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</w:tr>
            <w:tr w:rsidR="0014263F" w:rsidRPr="008C59FB" w14:paraId="2C63E9B7" w14:textId="77777777" w:rsidTr="00EF1B50">
              <w:trPr>
                <w:trHeight w:val="454"/>
              </w:trPr>
              <w:tc>
                <w:tcPr>
                  <w:tcW w:w="2999" w:type="dxa"/>
                  <w:gridSpan w:val="3"/>
                  <w:vAlign w:val="bottom"/>
                </w:tcPr>
                <w:p w14:paraId="463FBAE1" w14:textId="77777777" w:rsidR="0014263F" w:rsidRPr="008C59FB" w:rsidRDefault="0014263F" w:rsidP="0014263F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  <w:r w:rsidRPr="008C59FB"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  <w:t>Client’s Signature</w:t>
                  </w:r>
                </w:p>
              </w:tc>
              <w:tc>
                <w:tcPr>
                  <w:tcW w:w="283" w:type="dxa"/>
                  <w:vAlign w:val="bottom"/>
                </w:tcPr>
                <w:p w14:paraId="15F11A37" w14:textId="77777777" w:rsidR="0014263F" w:rsidRPr="008C59FB" w:rsidRDefault="0014263F" w:rsidP="0014263F">
                  <w:pPr>
                    <w:spacing w:line="276" w:lineRule="auto"/>
                    <w:jc w:val="center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  <w:r w:rsidRPr="008C59FB"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  <w:t>:</w:t>
                  </w:r>
                </w:p>
              </w:tc>
              <w:tc>
                <w:tcPr>
                  <w:tcW w:w="3823" w:type="dxa"/>
                  <w:tcBorders>
                    <w:bottom w:val="single" w:sz="4" w:space="0" w:color="auto"/>
                  </w:tcBorders>
                  <w:vAlign w:val="bottom"/>
                </w:tcPr>
                <w:p w14:paraId="5D87669A" w14:textId="77777777" w:rsidR="0014263F" w:rsidRPr="008C59FB" w:rsidRDefault="0014263F" w:rsidP="0014263F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992" w:type="dxa"/>
                  <w:vAlign w:val="bottom"/>
                </w:tcPr>
                <w:p w14:paraId="2E780BBF" w14:textId="77777777" w:rsidR="0014263F" w:rsidRPr="008C59FB" w:rsidRDefault="0014263F" w:rsidP="0014263F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  <w:r w:rsidRPr="008C59FB"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  <w:t>Date</w:t>
                  </w:r>
                </w:p>
              </w:tc>
              <w:tc>
                <w:tcPr>
                  <w:tcW w:w="283" w:type="dxa"/>
                  <w:vAlign w:val="bottom"/>
                </w:tcPr>
                <w:p w14:paraId="4E676425" w14:textId="77777777" w:rsidR="0014263F" w:rsidRPr="008C59FB" w:rsidRDefault="0014263F" w:rsidP="0014263F">
                  <w:pPr>
                    <w:spacing w:line="276" w:lineRule="auto"/>
                    <w:jc w:val="center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  <w:r w:rsidRPr="008C59FB"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  <w:t>:</w:t>
                  </w:r>
                </w:p>
              </w:tc>
              <w:tc>
                <w:tcPr>
                  <w:tcW w:w="2219" w:type="dxa"/>
                  <w:tcBorders>
                    <w:bottom w:val="single" w:sz="4" w:space="0" w:color="auto"/>
                  </w:tcBorders>
                  <w:vAlign w:val="bottom"/>
                </w:tcPr>
                <w:p w14:paraId="6F79BD66" w14:textId="77777777" w:rsidR="0014263F" w:rsidRPr="008C59FB" w:rsidRDefault="0014263F" w:rsidP="0014263F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</w:tr>
            <w:tr w:rsidR="0014263F" w:rsidRPr="008C59FB" w14:paraId="16FF29BE" w14:textId="77777777" w:rsidTr="00EF1B50">
              <w:trPr>
                <w:trHeight w:val="283"/>
              </w:trPr>
              <w:tc>
                <w:tcPr>
                  <w:tcW w:w="2999" w:type="dxa"/>
                  <w:gridSpan w:val="3"/>
                  <w:vAlign w:val="bottom"/>
                </w:tcPr>
                <w:p w14:paraId="1009EE78" w14:textId="77777777" w:rsidR="00BF26E6" w:rsidRPr="008C59FB" w:rsidRDefault="00BF26E6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283" w:type="dxa"/>
                  <w:vAlign w:val="bottom"/>
                </w:tcPr>
                <w:p w14:paraId="680E3507" w14:textId="77777777" w:rsidR="00BF26E6" w:rsidRPr="008C59FB" w:rsidRDefault="00BF26E6" w:rsidP="00EF1B50">
                  <w:pPr>
                    <w:spacing w:line="276" w:lineRule="auto"/>
                    <w:jc w:val="center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3823" w:type="dxa"/>
                  <w:tcBorders>
                    <w:top w:val="single" w:sz="4" w:space="0" w:color="auto"/>
                  </w:tcBorders>
                  <w:vAlign w:val="bottom"/>
                </w:tcPr>
                <w:p w14:paraId="041539AB" w14:textId="77777777" w:rsidR="00BF26E6" w:rsidRPr="008C59FB" w:rsidRDefault="00BF26E6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992" w:type="dxa"/>
                  <w:vAlign w:val="bottom"/>
                </w:tcPr>
                <w:p w14:paraId="3D520CB8" w14:textId="77777777" w:rsidR="00BF26E6" w:rsidRPr="008C59FB" w:rsidRDefault="00BF26E6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283" w:type="dxa"/>
                  <w:vAlign w:val="bottom"/>
                </w:tcPr>
                <w:p w14:paraId="0FBEC025" w14:textId="77777777" w:rsidR="00BF26E6" w:rsidRPr="008C59FB" w:rsidRDefault="00BF26E6" w:rsidP="00EF1B50">
                  <w:pPr>
                    <w:spacing w:line="276" w:lineRule="auto"/>
                    <w:jc w:val="center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2219" w:type="dxa"/>
                  <w:tcBorders>
                    <w:top w:val="single" w:sz="4" w:space="0" w:color="auto"/>
                  </w:tcBorders>
                  <w:vAlign w:val="bottom"/>
                </w:tcPr>
                <w:p w14:paraId="23DE01FE" w14:textId="77777777" w:rsidR="00BF26E6" w:rsidRPr="008C59FB" w:rsidRDefault="00BF26E6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</w:tr>
            <w:tr w:rsidR="0014263F" w:rsidRPr="008C59FB" w14:paraId="47522C01" w14:textId="77777777" w:rsidTr="00EF1B50">
              <w:trPr>
                <w:trHeight w:val="454"/>
              </w:trPr>
              <w:tc>
                <w:tcPr>
                  <w:tcW w:w="2999" w:type="dxa"/>
                  <w:gridSpan w:val="3"/>
                  <w:vAlign w:val="bottom"/>
                </w:tcPr>
                <w:p w14:paraId="55F127E7" w14:textId="77777777" w:rsidR="0014263F" w:rsidRPr="008C59FB" w:rsidRDefault="0014263F" w:rsidP="0014263F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  <w:r w:rsidRPr="008C59FB"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  <w:t>Client’s Caregiver Signature</w:t>
                  </w:r>
                </w:p>
              </w:tc>
              <w:tc>
                <w:tcPr>
                  <w:tcW w:w="283" w:type="dxa"/>
                  <w:vAlign w:val="bottom"/>
                </w:tcPr>
                <w:p w14:paraId="1F94A681" w14:textId="77777777" w:rsidR="0014263F" w:rsidRPr="008C59FB" w:rsidRDefault="0014263F" w:rsidP="00EF1B50">
                  <w:pPr>
                    <w:spacing w:line="276" w:lineRule="auto"/>
                    <w:jc w:val="center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  <w:r w:rsidRPr="008C59FB"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  <w:t>:</w:t>
                  </w:r>
                </w:p>
              </w:tc>
              <w:tc>
                <w:tcPr>
                  <w:tcW w:w="3823" w:type="dxa"/>
                  <w:tcBorders>
                    <w:bottom w:val="single" w:sz="4" w:space="0" w:color="auto"/>
                  </w:tcBorders>
                  <w:vAlign w:val="bottom"/>
                </w:tcPr>
                <w:p w14:paraId="24C477AF" w14:textId="77777777" w:rsidR="0014263F" w:rsidRPr="008C59FB" w:rsidRDefault="0014263F" w:rsidP="0014263F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992" w:type="dxa"/>
                  <w:vAlign w:val="bottom"/>
                </w:tcPr>
                <w:p w14:paraId="20303FBB" w14:textId="77777777" w:rsidR="0014263F" w:rsidRPr="008C59FB" w:rsidRDefault="0014263F" w:rsidP="0014263F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  <w:r w:rsidRPr="008C59FB"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  <w:t>Date</w:t>
                  </w:r>
                </w:p>
              </w:tc>
              <w:tc>
                <w:tcPr>
                  <w:tcW w:w="283" w:type="dxa"/>
                  <w:vAlign w:val="bottom"/>
                </w:tcPr>
                <w:p w14:paraId="7609A386" w14:textId="77777777" w:rsidR="0014263F" w:rsidRPr="008C59FB" w:rsidRDefault="0014263F" w:rsidP="00EF1B50">
                  <w:pPr>
                    <w:spacing w:line="276" w:lineRule="auto"/>
                    <w:jc w:val="center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  <w:r w:rsidRPr="008C59FB"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  <w:t>:</w:t>
                  </w:r>
                </w:p>
              </w:tc>
              <w:tc>
                <w:tcPr>
                  <w:tcW w:w="2219" w:type="dxa"/>
                  <w:tcBorders>
                    <w:bottom w:val="single" w:sz="4" w:space="0" w:color="auto"/>
                  </w:tcBorders>
                  <w:vAlign w:val="bottom"/>
                </w:tcPr>
                <w:p w14:paraId="6AD34D87" w14:textId="77777777" w:rsidR="0014263F" w:rsidRPr="008C59FB" w:rsidRDefault="0014263F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</w:tr>
            <w:tr w:rsidR="0014263F" w:rsidRPr="008C59FB" w14:paraId="5F332DF7" w14:textId="77777777" w:rsidTr="00EF1B50">
              <w:trPr>
                <w:trHeight w:val="283"/>
              </w:trPr>
              <w:tc>
                <w:tcPr>
                  <w:tcW w:w="2999" w:type="dxa"/>
                  <w:gridSpan w:val="3"/>
                </w:tcPr>
                <w:p w14:paraId="366EF4DC" w14:textId="77777777" w:rsidR="0014263F" w:rsidRPr="008C59FB" w:rsidRDefault="0014263F">
                  <w:pPr>
                    <w:spacing w:line="276" w:lineRule="auto"/>
                    <w:rPr>
                      <w:rFonts w:ascii="Arial" w:hAnsi="Arial" w:cs="Arial"/>
                      <w:bCs/>
                      <w:sz w:val="18"/>
                      <w:szCs w:val="18"/>
                      <w:lang w:eastAsia="en-SG"/>
                    </w:rPr>
                  </w:pPr>
                  <w:r w:rsidRPr="008C59FB">
                    <w:rPr>
                      <w:rFonts w:ascii="Arial" w:hAnsi="Arial" w:cs="Arial"/>
                      <w:sz w:val="18"/>
                      <w:szCs w:val="18"/>
                    </w:rPr>
                    <w:t>(For trainee below 21 years old)</w:t>
                  </w:r>
                </w:p>
              </w:tc>
              <w:tc>
                <w:tcPr>
                  <w:tcW w:w="283" w:type="dxa"/>
                  <w:vAlign w:val="bottom"/>
                </w:tcPr>
                <w:p w14:paraId="59B4753C" w14:textId="77777777" w:rsidR="0014263F" w:rsidRPr="008C59FB" w:rsidRDefault="0014263F" w:rsidP="0014263F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3823" w:type="dxa"/>
                  <w:tcBorders>
                    <w:top w:val="single" w:sz="4" w:space="0" w:color="auto"/>
                  </w:tcBorders>
                  <w:vAlign w:val="bottom"/>
                </w:tcPr>
                <w:p w14:paraId="7B026C6A" w14:textId="77777777" w:rsidR="0014263F" w:rsidRPr="008C59FB" w:rsidRDefault="0014263F" w:rsidP="0014263F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992" w:type="dxa"/>
                  <w:vAlign w:val="bottom"/>
                </w:tcPr>
                <w:p w14:paraId="270614BF" w14:textId="77777777" w:rsidR="0014263F" w:rsidRPr="008C59FB" w:rsidRDefault="0014263F" w:rsidP="0014263F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283" w:type="dxa"/>
                </w:tcPr>
                <w:p w14:paraId="2F56AF24" w14:textId="77777777" w:rsidR="0014263F" w:rsidRPr="008C59FB" w:rsidRDefault="0014263F" w:rsidP="0014263F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  <w:tc>
                <w:tcPr>
                  <w:tcW w:w="2219" w:type="dxa"/>
                  <w:tcBorders>
                    <w:top w:val="single" w:sz="4" w:space="0" w:color="auto"/>
                  </w:tcBorders>
                </w:tcPr>
                <w:p w14:paraId="2B89C40F" w14:textId="77777777" w:rsidR="0014263F" w:rsidRPr="008C59FB" w:rsidRDefault="0014263F" w:rsidP="0014263F">
                  <w:pPr>
                    <w:spacing w:line="276" w:lineRule="auto"/>
                    <w:rPr>
                      <w:rFonts w:ascii="Arial" w:hAnsi="Arial" w:cs="Arial"/>
                      <w:bCs/>
                      <w:sz w:val="22"/>
                      <w:szCs w:val="22"/>
                      <w:lang w:eastAsia="en-SG"/>
                    </w:rPr>
                  </w:pPr>
                </w:p>
              </w:tc>
            </w:tr>
          </w:tbl>
          <w:p w14:paraId="4977579D" w14:textId="77777777" w:rsidR="00A6790C" w:rsidRPr="00CA7DEA" w:rsidRDefault="00A6790C" w:rsidP="00CA7DE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FF2994B" w14:textId="77777777" w:rsidR="004F110D" w:rsidRPr="008C59FB" w:rsidRDefault="004F110D" w:rsidP="000D4C58">
      <w:pPr>
        <w:ind w:left="2880" w:hanging="2880"/>
        <w:rPr>
          <w:rFonts w:ascii="Arial" w:hAnsi="Arial" w:cs="Arial"/>
          <w:b/>
          <w:sz w:val="28"/>
          <w:szCs w:val="28"/>
        </w:rPr>
      </w:pPr>
    </w:p>
    <w:sectPr w:rsidR="004F110D" w:rsidRPr="008C59FB" w:rsidSect="00CA7DEA">
      <w:headerReference w:type="default" r:id="rId10"/>
      <w:footerReference w:type="default" r:id="rId11"/>
      <w:type w:val="continuous"/>
      <w:pgSz w:w="11909" w:h="16834" w:code="9"/>
      <w:pgMar w:top="1134" w:right="680" w:bottom="1134" w:left="680" w:header="720" w:footer="645" w:gutter="0"/>
      <w:paperSrc w:first="1" w:other="1"/>
      <w:cols w:sep="1" w:space="709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6AF921" w14:textId="77777777" w:rsidR="003370D7" w:rsidRDefault="003370D7">
      <w:r>
        <w:separator/>
      </w:r>
    </w:p>
  </w:endnote>
  <w:endnote w:type="continuationSeparator" w:id="0">
    <w:p w14:paraId="57B28F13" w14:textId="77777777" w:rsidR="003370D7" w:rsidRDefault="003370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37138011"/>
      <w:docPartObj>
        <w:docPartGallery w:val="Page Numbers (Bottom of Page)"/>
        <w:docPartUnique/>
      </w:docPartObj>
    </w:sdtPr>
    <w:sdtEndPr/>
    <w:sdtContent>
      <w:sdt>
        <w:sdtPr>
          <w:id w:val="428091545"/>
          <w:docPartObj>
            <w:docPartGallery w:val="Page Numbers (Top of Page)"/>
            <w:docPartUnique/>
          </w:docPartObj>
        </w:sdtPr>
        <w:sdtEndPr/>
        <w:sdtContent>
          <w:p w14:paraId="405964DC" w14:textId="77777777" w:rsidR="00180C16" w:rsidRDefault="00180C16">
            <w:pPr>
              <w:pStyle w:val="Footer"/>
              <w:jc w:val="right"/>
            </w:pPr>
            <w:r>
              <w:t xml:space="preserve">Page </w:t>
            </w:r>
            <w:r w:rsidR="000A35BF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0A35BF">
              <w:rPr>
                <w:b/>
                <w:bCs/>
                <w:sz w:val="24"/>
                <w:szCs w:val="24"/>
              </w:rPr>
              <w:fldChar w:fldCharType="separate"/>
            </w:r>
            <w:r w:rsidR="00E41C27">
              <w:rPr>
                <w:b/>
                <w:bCs/>
                <w:noProof/>
              </w:rPr>
              <w:t>1</w:t>
            </w:r>
            <w:r w:rsidR="000A35BF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A35BF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0A35BF">
              <w:rPr>
                <w:b/>
                <w:bCs/>
                <w:sz w:val="24"/>
                <w:szCs w:val="24"/>
              </w:rPr>
              <w:fldChar w:fldCharType="separate"/>
            </w:r>
            <w:r w:rsidR="00E41C27">
              <w:rPr>
                <w:b/>
                <w:bCs/>
                <w:noProof/>
              </w:rPr>
              <w:t>1</w:t>
            </w:r>
            <w:r w:rsidR="000A35BF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07F114E" w14:textId="77777777" w:rsidR="004D46AF" w:rsidRDefault="004D46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8E4CC0" w14:textId="77777777" w:rsidR="003370D7" w:rsidRDefault="003370D7">
      <w:r>
        <w:separator/>
      </w:r>
    </w:p>
  </w:footnote>
  <w:footnote w:type="continuationSeparator" w:id="0">
    <w:p w14:paraId="5038CFF0" w14:textId="77777777" w:rsidR="003370D7" w:rsidRDefault="003370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A4A6AE" w14:textId="77777777" w:rsidR="00880888" w:rsidRDefault="00880888">
    <w:pPr>
      <w:pStyle w:val="Header"/>
    </w:pPr>
  </w:p>
  <w:p w14:paraId="659B319B" w14:textId="77777777" w:rsidR="00880888" w:rsidRDefault="008808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6E23F26"/>
    <w:multiLevelType w:val="hybridMultilevel"/>
    <w:tmpl w:val="7CDEBEE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7E046E"/>
    <w:multiLevelType w:val="hybridMultilevel"/>
    <w:tmpl w:val="6040CC6E"/>
    <w:lvl w:ilvl="0" w:tplc="43C8E20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364" w:hanging="360"/>
      </w:pPr>
    </w:lvl>
    <w:lvl w:ilvl="2" w:tplc="4809001B" w:tentative="1">
      <w:start w:val="1"/>
      <w:numFmt w:val="lowerRoman"/>
      <w:lvlText w:val="%3."/>
      <w:lvlJc w:val="right"/>
      <w:pPr>
        <w:ind w:left="2084" w:hanging="180"/>
      </w:pPr>
    </w:lvl>
    <w:lvl w:ilvl="3" w:tplc="4809000F" w:tentative="1">
      <w:start w:val="1"/>
      <w:numFmt w:val="decimal"/>
      <w:lvlText w:val="%4."/>
      <w:lvlJc w:val="left"/>
      <w:pPr>
        <w:ind w:left="2804" w:hanging="360"/>
      </w:pPr>
    </w:lvl>
    <w:lvl w:ilvl="4" w:tplc="48090019" w:tentative="1">
      <w:start w:val="1"/>
      <w:numFmt w:val="lowerLetter"/>
      <w:lvlText w:val="%5."/>
      <w:lvlJc w:val="left"/>
      <w:pPr>
        <w:ind w:left="3524" w:hanging="360"/>
      </w:pPr>
    </w:lvl>
    <w:lvl w:ilvl="5" w:tplc="4809001B" w:tentative="1">
      <w:start w:val="1"/>
      <w:numFmt w:val="lowerRoman"/>
      <w:lvlText w:val="%6."/>
      <w:lvlJc w:val="right"/>
      <w:pPr>
        <w:ind w:left="4244" w:hanging="180"/>
      </w:pPr>
    </w:lvl>
    <w:lvl w:ilvl="6" w:tplc="4809000F" w:tentative="1">
      <w:start w:val="1"/>
      <w:numFmt w:val="decimal"/>
      <w:lvlText w:val="%7."/>
      <w:lvlJc w:val="left"/>
      <w:pPr>
        <w:ind w:left="4964" w:hanging="360"/>
      </w:pPr>
    </w:lvl>
    <w:lvl w:ilvl="7" w:tplc="48090019" w:tentative="1">
      <w:start w:val="1"/>
      <w:numFmt w:val="lowerLetter"/>
      <w:lvlText w:val="%8."/>
      <w:lvlJc w:val="left"/>
      <w:pPr>
        <w:ind w:left="5684" w:hanging="360"/>
      </w:pPr>
    </w:lvl>
    <w:lvl w:ilvl="8" w:tplc="4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5D837E6"/>
    <w:multiLevelType w:val="hybridMultilevel"/>
    <w:tmpl w:val="78303420"/>
    <w:lvl w:ilvl="0" w:tplc="F19450BA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60D1C04"/>
    <w:multiLevelType w:val="hybridMultilevel"/>
    <w:tmpl w:val="EEFA83FA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8675B59"/>
    <w:multiLevelType w:val="hybridMultilevel"/>
    <w:tmpl w:val="A164EB90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A939ED"/>
    <w:multiLevelType w:val="hybridMultilevel"/>
    <w:tmpl w:val="7CDEBEE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8F268E"/>
    <w:multiLevelType w:val="hybridMultilevel"/>
    <w:tmpl w:val="42E00C32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872C10"/>
    <w:multiLevelType w:val="hybridMultilevel"/>
    <w:tmpl w:val="52D4EE26"/>
    <w:lvl w:ilvl="0" w:tplc="BE6E27A4">
      <w:start w:val="5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8190D36"/>
    <w:multiLevelType w:val="hybridMultilevel"/>
    <w:tmpl w:val="7980B200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C94696C"/>
    <w:multiLevelType w:val="hybridMultilevel"/>
    <w:tmpl w:val="6CB4A8FC"/>
    <w:lvl w:ilvl="0" w:tplc="41ACEDB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671472"/>
    <w:multiLevelType w:val="hybridMultilevel"/>
    <w:tmpl w:val="F668AEFA"/>
    <w:lvl w:ilvl="0" w:tplc="4809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46447F"/>
    <w:multiLevelType w:val="hybridMultilevel"/>
    <w:tmpl w:val="FEB86954"/>
    <w:lvl w:ilvl="0" w:tplc="F460A92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18510F"/>
    <w:multiLevelType w:val="hybridMultilevel"/>
    <w:tmpl w:val="F8FC637C"/>
    <w:lvl w:ilvl="0" w:tplc="F19450BA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A8074DD"/>
    <w:multiLevelType w:val="hybridMultilevel"/>
    <w:tmpl w:val="90FC9EFC"/>
    <w:lvl w:ilvl="0" w:tplc="072A1FB4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08D12CD"/>
    <w:multiLevelType w:val="singleLevel"/>
    <w:tmpl w:val="DCCC33D4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16" w15:restartNumberingAfterBreak="0">
    <w:nsid w:val="4846694A"/>
    <w:multiLevelType w:val="hybridMultilevel"/>
    <w:tmpl w:val="7CDEBEE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090F2B"/>
    <w:multiLevelType w:val="hybridMultilevel"/>
    <w:tmpl w:val="5E8818F4"/>
    <w:lvl w:ilvl="0" w:tplc="CF627852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EF541EA"/>
    <w:multiLevelType w:val="hybridMultilevel"/>
    <w:tmpl w:val="EEFA83FA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19" w15:restartNumberingAfterBreak="0">
    <w:nsid w:val="4F6062DE"/>
    <w:multiLevelType w:val="hybridMultilevel"/>
    <w:tmpl w:val="D46A8052"/>
    <w:lvl w:ilvl="0" w:tplc="2BA47974">
      <w:start w:val="1"/>
      <w:numFmt w:val="decimal"/>
      <w:lvlText w:val="%1"/>
      <w:lvlJc w:val="left"/>
      <w:pPr>
        <w:ind w:left="1065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85" w:hanging="360"/>
      </w:pPr>
    </w:lvl>
    <w:lvl w:ilvl="2" w:tplc="4809001B" w:tentative="1">
      <w:start w:val="1"/>
      <w:numFmt w:val="lowerRoman"/>
      <w:lvlText w:val="%3."/>
      <w:lvlJc w:val="right"/>
      <w:pPr>
        <w:ind w:left="2505" w:hanging="180"/>
      </w:pPr>
    </w:lvl>
    <w:lvl w:ilvl="3" w:tplc="4809000F" w:tentative="1">
      <w:start w:val="1"/>
      <w:numFmt w:val="decimal"/>
      <w:lvlText w:val="%4."/>
      <w:lvlJc w:val="left"/>
      <w:pPr>
        <w:ind w:left="3225" w:hanging="360"/>
      </w:pPr>
    </w:lvl>
    <w:lvl w:ilvl="4" w:tplc="48090019" w:tentative="1">
      <w:start w:val="1"/>
      <w:numFmt w:val="lowerLetter"/>
      <w:lvlText w:val="%5."/>
      <w:lvlJc w:val="left"/>
      <w:pPr>
        <w:ind w:left="3945" w:hanging="360"/>
      </w:pPr>
    </w:lvl>
    <w:lvl w:ilvl="5" w:tplc="4809001B" w:tentative="1">
      <w:start w:val="1"/>
      <w:numFmt w:val="lowerRoman"/>
      <w:lvlText w:val="%6."/>
      <w:lvlJc w:val="right"/>
      <w:pPr>
        <w:ind w:left="4665" w:hanging="180"/>
      </w:pPr>
    </w:lvl>
    <w:lvl w:ilvl="6" w:tplc="4809000F" w:tentative="1">
      <w:start w:val="1"/>
      <w:numFmt w:val="decimal"/>
      <w:lvlText w:val="%7."/>
      <w:lvlJc w:val="left"/>
      <w:pPr>
        <w:ind w:left="5385" w:hanging="360"/>
      </w:pPr>
    </w:lvl>
    <w:lvl w:ilvl="7" w:tplc="48090019" w:tentative="1">
      <w:start w:val="1"/>
      <w:numFmt w:val="lowerLetter"/>
      <w:lvlText w:val="%8."/>
      <w:lvlJc w:val="left"/>
      <w:pPr>
        <w:ind w:left="6105" w:hanging="360"/>
      </w:pPr>
    </w:lvl>
    <w:lvl w:ilvl="8" w:tplc="48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0" w15:restartNumberingAfterBreak="0">
    <w:nsid w:val="4FC86B48"/>
    <w:multiLevelType w:val="hybridMultilevel"/>
    <w:tmpl w:val="7CDEBEE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DA5F65"/>
    <w:multiLevelType w:val="hybridMultilevel"/>
    <w:tmpl w:val="17CE8F24"/>
    <w:lvl w:ilvl="0" w:tplc="4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96B1A61"/>
    <w:multiLevelType w:val="hybridMultilevel"/>
    <w:tmpl w:val="61182A2A"/>
    <w:lvl w:ilvl="0" w:tplc="91864E40">
      <w:start w:val="1"/>
      <w:numFmt w:val="bullet"/>
      <w:lvlText w:val=""/>
      <w:lvlJc w:val="left"/>
      <w:pPr>
        <w:ind w:left="720" w:hanging="360"/>
      </w:pPr>
      <w:rPr>
        <w:rFonts w:ascii="Wingdings 2" w:hAnsi="Wingdings 2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1F2562"/>
    <w:multiLevelType w:val="hybridMultilevel"/>
    <w:tmpl w:val="3B3CD2B6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364D47"/>
    <w:multiLevelType w:val="hybridMultilevel"/>
    <w:tmpl w:val="F4E45DBA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FB7648"/>
    <w:multiLevelType w:val="hybridMultilevel"/>
    <w:tmpl w:val="3C306D44"/>
    <w:lvl w:ilvl="0" w:tplc="A35EBE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E613E01"/>
    <w:multiLevelType w:val="hybridMultilevel"/>
    <w:tmpl w:val="90D0E868"/>
    <w:lvl w:ilvl="0" w:tplc="1F602CD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C974FF"/>
    <w:multiLevelType w:val="singleLevel"/>
    <w:tmpl w:val="A512452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6EFA4171"/>
    <w:multiLevelType w:val="hybridMultilevel"/>
    <w:tmpl w:val="00AE6928"/>
    <w:lvl w:ilvl="0" w:tplc="A942F7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94403E"/>
    <w:multiLevelType w:val="hybridMultilevel"/>
    <w:tmpl w:val="94283D66"/>
    <w:lvl w:ilvl="0" w:tplc="4AC8717A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1E24A22"/>
    <w:multiLevelType w:val="hybridMultilevel"/>
    <w:tmpl w:val="952A1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AB4B6F"/>
    <w:multiLevelType w:val="hybridMultilevel"/>
    <w:tmpl w:val="28A2115E"/>
    <w:lvl w:ilvl="0" w:tplc="91864E40">
      <w:start w:val="1"/>
      <w:numFmt w:val="bullet"/>
      <w:lvlText w:val=""/>
      <w:lvlJc w:val="left"/>
      <w:pPr>
        <w:ind w:left="1884" w:hanging="360"/>
      </w:pPr>
      <w:rPr>
        <w:rFonts w:ascii="Wingdings 2" w:hAnsi="Wingdings 2" w:hint="default"/>
      </w:rPr>
    </w:lvl>
    <w:lvl w:ilvl="1" w:tplc="48090003" w:tentative="1">
      <w:start w:val="1"/>
      <w:numFmt w:val="bullet"/>
      <w:lvlText w:val="o"/>
      <w:lvlJc w:val="left"/>
      <w:pPr>
        <w:ind w:left="2604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324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4044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764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484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6204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924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644" w:hanging="360"/>
      </w:pPr>
      <w:rPr>
        <w:rFonts w:ascii="Wingdings" w:hAnsi="Wingdings" w:hint="default"/>
      </w:rPr>
    </w:lvl>
  </w:abstractNum>
  <w:abstractNum w:abstractNumId="32" w15:restartNumberingAfterBreak="0">
    <w:nsid w:val="76224E10"/>
    <w:multiLevelType w:val="hybridMultilevel"/>
    <w:tmpl w:val="54A48F24"/>
    <w:lvl w:ilvl="0" w:tplc="85709E24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6336064"/>
    <w:multiLevelType w:val="hybridMultilevel"/>
    <w:tmpl w:val="3E5E20C8"/>
    <w:lvl w:ilvl="0" w:tplc="F19450BA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AC05A5F"/>
    <w:multiLevelType w:val="hybridMultilevel"/>
    <w:tmpl w:val="7BDC2D8E"/>
    <w:lvl w:ilvl="0" w:tplc="F19450BA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F3616A5"/>
    <w:multiLevelType w:val="hybridMultilevel"/>
    <w:tmpl w:val="DE4236A8"/>
    <w:lvl w:ilvl="0" w:tplc="324860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5"/>
  </w:num>
  <w:num w:numId="2">
    <w:abstractNumId w:val="27"/>
  </w:num>
  <w:num w:numId="3">
    <w:abstractNumId w:val="8"/>
  </w:num>
  <w:num w:numId="4">
    <w:abstractNumId w:val="29"/>
  </w:num>
  <w:num w:numId="5">
    <w:abstractNumId w:val="33"/>
  </w:num>
  <w:num w:numId="6">
    <w:abstractNumId w:val="13"/>
  </w:num>
  <w:num w:numId="7">
    <w:abstractNumId w:val="34"/>
  </w:num>
  <w:num w:numId="8">
    <w:abstractNumId w:val="3"/>
  </w:num>
  <w:num w:numId="9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10">
    <w:abstractNumId w:val="4"/>
  </w:num>
  <w:num w:numId="11">
    <w:abstractNumId w:val="18"/>
  </w:num>
  <w:num w:numId="12">
    <w:abstractNumId w:val="5"/>
  </w:num>
  <w:num w:numId="13">
    <w:abstractNumId w:val="20"/>
  </w:num>
  <w:num w:numId="14">
    <w:abstractNumId w:val="6"/>
  </w:num>
  <w:num w:numId="15">
    <w:abstractNumId w:val="16"/>
  </w:num>
  <w:num w:numId="16">
    <w:abstractNumId w:val="32"/>
  </w:num>
  <w:num w:numId="17">
    <w:abstractNumId w:val="28"/>
  </w:num>
  <w:num w:numId="18">
    <w:abstractNumId w:val="19"/>
  </w:num>
  <w:num w:numId="19">
    <w:abstractNumId w:val="1"/>
  </w:num>
  <w:num w:numId="20">
    <w:abstractNumId w:val="14"/>
  </w:num>
  <w:num w:numId="21">
    <w:abstractNumId w:val="17"/>
  </w:num>
  <w:num w:numId="22">
    <w:abstractNumId w:val="25"/>
  </w:num>
  <w:num w:numId="23">
    <w:abstractNumId w:val="21"/>
  </w:num>
  <w:num w:numId="24">
    <w:abstractNumId w:val="7"/>
  </w:num>
  <w:num w:numId="25">
    <w:abstractNumId w:val="26"/>
  </w:num>
  <w:num w:numId="26">
    <w:abstractNumId w:val="11"/>
  </w:num>
  <w:num w:numId="27">
    <w:abstractNumId w:val="10"/>
  </w:num>
  <w:num w:numId="28">
    <w:abstractNumId w:val="24"/>
  </w:num>
  <w:num w:numId="29">
    <w:abstractNumId w:val="2"/>
  </w:num>
  <w:num w:numId="30">
    <w:abstractNumId w:val="35"/>
  </w:num>
  <w:num w:numId="31">
    <w:abstractNumId w:val="23"/>
  </w:num>
  <w:num w:numId="32">
    <w:abstractNumId w:val="22"/>
  </w:num>
  <w:num w:numId="33">
    <w:abstractNumId w:val="12"/>
  </w:num>
  <w:num w:numId="34">
    <w:abstractNumId w:val="9"/>
  </w:num>
  <w:num w:numId="3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1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2"/>
  <w:embedSystemFonts/>
  <w:activeWritingStyle w:appName="MSWord" w:lang="en-SG" w:vendorID="64" w:dllVersion="6" w:nlCheck="1" w:checkStyle="0"/>
  <w:activeWritingStyle w:appName="MSWord" w:lang="en-SG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wNDU0MDUwMQMSlko6SsGpxcWZ+XkgBSa1AMcZF9UsAAAA"/>
  </w:docVars>
  <w:rsids>
    <w:rsidRoot w:val="005C56BD"/>
    <w:rsid w:val="00001558"/>
    <w:rsid w:val="000100CE"/>
    <w:rsid w:val="00014936"/>
    <w:rsid w:val="00015111"/>
    <w:rsid w:val="0001531F"/>
    <w:rsid w:val="000159FA"/>
    <w:rsid w:val="000209CB"/>
    <w:rsid w:val="00022F4B"/>
    <w:rsid w:val="00031CF5"/>
    <w:rsid w:val="0003213B"/>
    <w:rsid w:val="00032B2D"/>
    <w:rsid w:val="0003626A"/>
    <w:rsid w:val="000438ED"/>
    <w:rsid w:val="00043931"/>
    <w:rsid w:val="000439F5"/>
    <w:rsid w:val="00043D68"/>
    <w:rsid w:val="00044AD7"/>
    <w:rsid w:val="00046307"/>
    <w:rsid w:val="00050583"/>
    <w:rsid w:val="000536D0"/>
    <w:rsid w:val="00053FA6"/>
    <w:rsid w:val="00060009"/>
    <w:rsid w:val="0007185B"/>
    <w:rsid w:val="0007400A"/>
    <w:rsid w:val="00075C76"/>
    <w:rsid w:val="000767F3"/>
    <w:rsid w:val="000820F5"/>
    <w:rsid w:val="00083641"/>
    <w:rsid w:val="00083E84"/>
    <w:rsid w:val="00085696"/>
    <w:rsid w:val="000870E6"/>
    <w:rsid w:val="000A00AC"/>
    <w:rsid w:val="000A17BF"/>
    <w:rsid w:val="000A35BF"/>
    <w:rsid w:val="000B0377"/>
    <w:rsid w:val="000B1A6D"/>
    <w:rsid w:val="000B3B5A"/>
    <w:rsid w:val="000B69D1"/>
    <w:rsid w:val="000C075D"/>
    <w:rsid w:val="000C27F4"/>
    <w:rsid w:val="000C2996"/>
    <w:rsid w:val="000C338E"/>
    <w:rsid w:val="000C39DC"/>
    <w:rsid w:val="000C40D7"/>
    <w:rsid w:val="000C4BA7"/>
    <w:rsid w:val="000C7DD7"/>
    <w:rsid w:val="000D1393"/>
    <w:rsid w:val="000D46D8"/>
    <w:rsid w:val="000D4AD9"/>
    <w:rsid w:val="000D4C58"/>
    <w:rsid w:val="000E466D"/>
    <w:rsid w:val="000F23D9"/>
    <w:rsid w:val="000F5FBB"/>
    <w:rsid w:val="00103274"/>
    <w:rsid w:val="0010367F"/>
    <w:rsid w:val="001132A1"/>
    <w:rsid w:val="00114002"/>
    <w:rsid w:val="00116473"/>
    <w:rsid w:val="00116FE4"/>
    <w:rsid w:val="00124F7E"/>
    <w:rsid w:val="00125CFB"/>
    <w:rsid w:val="0012622A"/>
    <w:rsid w:val="00132DB1"/>
    <w:rsid w:val="00133E34"/>
    <w:rsid w:val="001371A3"/>
    <w:rsid w:val="00140A01"/>
    <w:rsid w:val="0014263F"/>
    <w:rsid w:val="00145238"/>
    <w:rsid w:val="00155226"/>
    <w:rsid w:val="00156DDE"/>
    <w:rsid w:val="00157F5F"/>
    <w:rsid w:val="00160386"/>
    <w:rsid w:val="00163A87"/>
    <w:rsid w:val="001672DA"/>
    <w:rsid w:val="00174712"/>
    <w:rsid w:val="00177503"/>
    <w:rsid w:val="00180C16"/>
    <w:rsid w:val="001829BE"/>
    <w:rsid w:val="001839B5"/>
    <w:rsid w:val="0018634C"/>
    <w:rsid w:val="001938D4"/>
    <w:rsid w:val="0019398B"/>
    <w:rsid w:val="001A132B"/>
    <w:rsid w:val="001A3B7D"/>
    <w:rsid w:val="001A4830"/>
    <w:rsid w:val="001A5EA7"/>
    <w:rsid w:val="001B16BF"/>
    <w:rsid w:val="001B325E"/>
    <w:rsid w:val="001B6D72"/>
    <w:rsid w:val="001B74A5"/>
    <w:rsid w:val="001B7871"/>
    <w:rsid w:val="001B7C71"/>
    <w:rsid w:val="001C7192"/>
    <w:rsid w:val="001D0165"/>
    <w:rsid w:val="001D7240"/>
    <w:rsid w:val="001E07ED"/>
    <w:rsid w:val="001E1433"/>
    <w:rsid w:val="001E619E"/>
    <w:rsid w:val="001F08EB"/>
    <w:rsid w:val="001F3D3B"/>
    <w:rsid w:val="001F710F"/>
    <w:rsid w:val="00211532"/>
    <w:rsid w:val="002175D0"/>
    <w:rsid w:val="00222789"/>
    <w:rsid w:val="00225D16"/>
    <w:rsid w:val="002276D8"/>
    <w:rsid w:val="00227E64"/>
    <w:rsid w:val="002305BF"/>
    <w:rsid w:val="002309A8"/>
    <w:rsid w:val="00234701"/>
    <w:rsid w:val="00235E77"/>
    <w:rsid w:val="00236F2A"/>
    <w:rsid w:val="00240BE8"/>
    <w:rsid w:val="00243B0F"/>
    <w:rsid w:val="00247AB8"/>
    <w:rsid w:val="00250725"/>
    <w:rsid w:val="00250953"/>
    <w:rsid w:val="002513A1"/>
    <w:rsid w:val="002536E3"/>
    <w:rsid w:val="002573FC"/>
    <w:rsid w:val="002577C6"/>
    <w:rsid w:val="002612D4"/>
    <w:rsid w:val="002622C6"/>
    <w:rsid w:val="00262D02"/>
    <w:rsid w:val="002637D9"/>
    <w:rsid w:val="002646CF"/>
    <w:rsid w:val="00271D4C"/>
    <w:rsid w:val="00274B24"/>
    <w:rsid w:val="00276C57"/>
    <w:rsid w:val="00277B5F"/>
    <w:rsid w:val="00281462"/>
    <w:rsid w:val="0029026B"/>
    <w:rsid w:val="002A06C2"/>
    <w:rsid w:val="002A1B5F"/>
    <w:rsid w:val="002A366E"/>
    <w:rsid w:val="002A40A3"/>
    <w:rsid w:val="002B25D3"/>
    <w:rsid w:val="002B410D"/>
    <w:rsid w:val="002B476E"/>
    <w:rsid w:val="002B59FC"/>
    <w:rsid w:val="002C34AE"/>
    <w:rsid w:val="002C523D"/>
    <w:rsid w:val="002E1738"/>
    <w:rsid w:val="002E21DC"/>
    <w:rsid w:val="002E6633"/>
    <w:rsid w:val="002E6696"/>
    <w:rsid w:val="002F1257"/>
    <w:rsid w:val="002F55B4"/>
    <w:rsid w:val="003003B9"/>
    <w:rsid w:val="003036BB"/>
    <w:rsid w:val="00312E79"/>
    <w:rsid w:val="003131FC"/>
    <w:rsid w:val="00313985"/>
    <w:rsid w:val="003140E9"/>
    <w:rsid w:val="003207AC"/>
    <w:rsid w:val="00323CEC"/>
    <w:rsid w:val="00323ECB"/>
    <w:rsid w:val="003264D6"/>
    <w:rsid w:val="00331197"/>
    <w:rsid w:val="00332944"/>
    <w:rsid w:val="00333B2E"/>
    <w:rsid w:val="003370D7"/>
    <w:rsid w:val="0034331E"/>
    <w:rsid w:val="00350966"/>
    <w:rsid w:val="00350DA2"/>
    <w:rsid w:val="00357DBE"/>
    <w:rsid w:val="0036472D"/>
    <w:rsid w:val="00364AA6"/>
    <w:rsid w:val="00367B4C"/>
    <w:rsid w:val="00371DEF"/>
    <w:rsid w:val="0039294B"/>
    <w:rsid w:val="003976C7"/>
    <w:rsid w:val="003A660C"/>
    <w:rsid w:val="003A72FA"/>
    <w:rsid w:val="003C074D"/>
    <w:rsid w:val="003C261E"/>
    <w:rsid w:val="003C5352"/>
    <w:rsid w:val="003D217A"/>
    <w:rsid w:val="003D51CB"/>
    <w:rsid w:val="003D5CC1"/>
    <w:rsid w:val="003E28D5"/>
    <w:rsid w:val="003E4241"/>
    <w:rsid w:val="003E4A84"/>
    <w:rsid w:val="003E7F59"/>
    <w:rsid w:val="003F0E46"/>
    <w:rsid w:val="003F640A"/>
    <w:rsid w:val="00401BC8"/>
    <w:rsid w:val="004031BA"/>
    <w:rsid w:val="0040565D"/>
    <w:rsid w:val="00412AF5"/>
    <w:rsid w:val="00416F0F"/>
    <w:rsid w:val="00421A46"/>
    <w:rsid w:val="00422105"/>
    <w:rsid w:val="0042277E"/>
    <w:rsid w:val="0042299B"/>
    <w:rsid w:val="004238AF"/>
    <w:rsid w:val="0042533F"/>
    <w:rsid w:val="00425607"/>
    <w:rsid w:val="00431754"/>
    <w:rsid w:val="0043193A"/>
    <w:rsid w:val="00436447"/>
    <w:rsid w:val="00437C4E"/>
    <w:rsid w:val="004426B9"/>
    <w:rsid w:val="00442FF4"/>
    <w:rsid w:val="00444AE8"/>
    <w:rsid w:val="00451F7D"/>
    <w:rsid w:val="00453854"/>
    <w:rsid w:val="004539E3"/>
    <w:rsid w:val="00455FDF"/>
    <w:rsid w:val="004565CB"/>
    <w:rsid w:val="0046482C"/>
    <w:rsid w:val="00466A9D"/>
    <w:rsid w:val="00466EFF"/>
    <w:rsid w:val="004679C9"/>
    <w:rsid w:val="00477293"/>
    <w:rsid w:val="00480E26"/>
    <w:rsid w:val="004810D2"/>
    <w:rsid w:val="004812E5"/>
    <w:rsid w:val="00482B65"/>
    <w:rsid w:val="00482EC1"/>
    <w:rsid w:val="0048623E"/>
    <w:rsid w:val="004924F6"/>
    <w:rsid w:val="004A4040"/>
    <w:rsid w:val="004B125A"/>
    <w:rsid w:val="004B1D87"/>
    <w:rsid w:val="004B370E"/>
    <w:rsid w:val="004C4662"/>
    <w:rsid w:val="004C5679"/>
    <w:rsid w:val="004D0CCF"/>
    <w:rsid w:val="004D11B0"/>
    <w:rsid w:val="004D27DB"/>
    <w:rsid w:val="004D321A"/>
    <w:rsid w:val="004D46AF"/>
    <w:rsid w:val="004D540C"/>
    <w:rsid w:val="004F110D"/>
    <w:rsid w:val="004F1726"/>
    <w:rsid w:val="004F45D9"/>
    <w:rsid w:val="004F4E11"/>
    <w:rsid w:val="004F5A48"/>
    <w:rsid w:val="00504CBA"/>
    <w:rsid w:val="00506ADC"/>
    <w:rsid w:val="00510A1B"/>
    <w:rsid w:val="00513223"/>
    <w:rsid w:val="00515D4F"/>
    <w:rsid w:val="005240A4"/>
    <w:rsid w:val="0052757C"/>
    <w:rsid w:val="00532C7D"/>
    <w:rsid w:val="00535720"/>
    <w:rsid w:val="00540A11"/>
    <w:rsid w:val="005447DF"/>
    <w:rsid w:val="00545837"/>
    <w:rsid w:val="005464F4"/>
    <w:rsid w:val="00551DC8"/>
    <w:rsid w:val="005532F7"/>
    <w:rsid w:val="00554EC8"/>
    <w:rsid w:val="00555369"/>
    <w:rsid w:val="00557A73"/>
    <w:rsid w:val="005627DC"/>
    <w:rsid w:val="005707EA"/>
    <w:rsid w:val="00571DC8"/>
    <w:rsid w:val="005723F0"/>
    <w:rsid w:val="005735F8"/>
    <w:rsid w:val="00576102"/>
    <w:rsid w:val="00583BDE"/>
    <w:rsid w:val="00587E7E"/>
    <w:rsid w:val="00592574"/>
    <w:rsid w:val="00593E91"/>
    <w:rsid w:val="0059615F"/>
    <w:rsid w:val="00597A37"/>
    <w:rsid w:val="005A0ED2"/>
    <w:rsid w:val="005A17ED"/>
    <w:rsid w:val="005A1E24"/>
    <w:rsid w:val="005A6471"/>
    <w:rsid w:val="005A7BCA"/>
    <w:rsid w:val="005B10B5"/>
    <w:rsid w:val="005B2D3B"/>
    <w:rsid w:val="005B3555"/>
    <w:rsid w:val="005C2432"/>
    <w:rsid w:val="005C2CA7"/>
    <w:rsid w:val="005C56BD"/>
    <w:rsid w:val="005C5D8B"/>
    <w:rsid w:val="005D2254"/>
    <w:rsid w:val="005D45AC"/>
    <w:rsid w:val="005D4964"/>
    <w:rsid w:val="005D627C"/>
    <w:rsid w:val="005D7AD8"/>
    <w:rsid w:val="005E7077"/>
    <w:rsid w:val="005F55E1"/>
    <w:rsid w:val="005F59ED"/>
    <w:rsid w:val="005F646B"/>
    <w:rsid w:val="005F6AEC"/>
    <w:rsid w:val="005F765E"/>
    <w:rsid w:val="00600DCD"/>
    <w:rsid w:val="00605AF0"/>
    <w:rsid w:val="00615028"/>
    <w:rsid w:val="0061522B"/>
    <w:rsid w:val="0061578C"/>
    <w:rsid w:val="00617453"/>
    <w:rsid w:val="0062331D"/>
    <w:rsid w:val="00625179"/>
    <w:rsid w:val="00637955"/>
    <w:rsid w:val="00645CDD"/>
    <w:rsid w:val="00663507"/>
    <w:rsid w:val="00663734"/>
    <w:rsid w:val="0066704A"/>
    <w:rsid w:val="00667CB5"/>
    <w:rsid w:val="006752C0"/>
    <w:rsid w:val="00677B1E"/>
    <w:rsid w:val="00683E23"/>
    <w:rsid w:val="00692CA4"/>
    <w:rsid w:val="006939A9"/>
    <w:rsid w:val="0069498A"/>
    <w:rsid w:val="006962CE"/>
    <w:rsid w:val="006964D2"/>
    <w:rsid w:val="006A01F5"/>
    <w:rsid w:val="006A26BB"/>
    <w:rsid w:val="006A5871"/>
    <w:rsid w:val="006A62DF"/>
    <w:rsid w:val="006A6A68"/>
    <w:rsid w:val="006B024E"/>
    <w:rsid w:val="006B0269"/>
    <w:rsid w:val="006B7A51"/>
    <w:rsid w:val="006D16AD"/>
    <w:rsid w:val="006D16FD"/>
    <w:rsid w:val="006D706C"/>
    <w:rsid w:val="006D723F"/>
    <w:rsid w:val="006D76C6"/>
    <w:rsid w:val="006E1F8F"/>
    <w:rsid w:val="006E225C"/>
    <w:rsid w:val="006E2E9D"/>
    <w:rsid w:val="006E497F"/>
    <w:rsid w:val="006E64FA"/>
    <w:rsid w:val="006E6CAD"/>
    <w:rsid w:val="006F2F60"/>
    <w:rsid w:val="006F3098"/>
    <w:rsid w:val="006F4145"/>
    <w:rsid w:val="006F5319"/>
    <w:rsid w:val="007009B6"/>
    <w:rsid w:val="007031B7"/>
    <w:rsid w:val="00703A01"/>
    <w:rsid w:val="00705279"/>
    <w:rsid w:val="00706260"/>
    <w:rsid w:val="00707689"/>
    <w:rsid w:val="007102CF"/>
    <w:rsid w:val="00712AB8"/>
    <w:rsid w:val="00714372"/>
    <w:rsid w:val="007157D3"/>
    <w:rsid w:val="00720506"/>
    <w:rsid w:val="007229E6"/>
    <w:rsid w:val="0072474C"/>
    <w:rsid w:val="00725C60"/>
    <w:rsid w:val="0073292F"/>
    <w:rsid w:val="007524CC"/>
    <w:rsid w:val="00754511"/>
    <w:rsid w:val="00757EE4"/>
    <w:rsid w:val="00762D2C"/>
    <w:rsid w:val="00767480"/>
    <w:rsid w:val="00770251"/>
    <w:rsid w:val="00770868"/>
    <w:rsid w:val="00770B1C"/>
    <w:rsid w:val="0077492B"/>
    <w:rsid w:val="007754BA"/>
    <w:rsid w:val="0078280D"/>
    <w:rsid w:val="0078312A"/>
    <w:rsid w:val="00786C96"/>
    <w:rsid w:val="0078729F"/>
    <w:rsid w:val="007934F0"/>
    <w:rsid w:val="00793C49"/>
    <w:rsid w:val="00793D89"/>
    <w:rsid w:val="007A025B"/>
    <w:rsid w:val="007A1065"/>
    <w:rsid w:val="007A2CE5"/>
    <w:rsid w:val="007A5B1A"/>
    <w:rsid w:val="007A640B"/>
    <w:rsid w:val="007B00CD"/>
    <w:rsid w:val="007B0B8F"/>
    <w:rsid w:val="007B11EA"/>
    <w:rsid w:val="007B1B95"/>
    <w:rsid w:val="007B3933"/>
    <w:rsid w:val="007B5BA1"/>
    <w:rsid w:val="007B6DE7"/>
    <w:rsid w:val="007B7651"/>
    <w:rsid w:val="007C01A1"/>
    <w:rsid w:val="007C04A3"/>
    <w:rsid w:val="007C4574"/>
    <w:rsid w:val="007C7384"/>
    <w:rsid w:val="007D0E27"/>
    <w:rsid w:val="007D2840"/>
    <w:rsid w:val="007E10C7"/>
    <w:rsid w:val="007E4DA9"/>
    <w:rsid w:val="007F023E"/>
    <w:rsid w:val="007F3E9F"/>
    <w:rsid w:val="007F6902"/>
    <w:rsid w:val="007F6CE9"/>
    <w:rsid w:val="007F6EEB"/>
    <w:rsid w:val="00803194"/>
    <w:rsid w:val="0081116A"/>
    <w:rsid w:val="00812869"/>
    <w:rsid w:val="00814078"/>
    <w:rsid w:val="0082055C"/>
    <w:rsid w:val="00822AB0"/>
    <w:rsid w:val="008243C6"/>
    <w:rsid w:val="00826D41"/>
    <w:rsid w:val="00826DC6"/>
    <w:rsid w:val="00830A68"/>
    <w:rsid w:val="00831314"/>
    <w:rsid w:val="00832EB2"/>
    <w:rsid w:val="00835A0E"/>
    <w:rsid w:val="00844263"/>
    <w:rsid w:val="0084462D"/>
    <w:rsid w:val="00852D3D"/>
    <w:rsid w:val="00854434"/>
    <w:rsid w:val="00854717"/>
    <w:rsid w:val="00856ADE"/>
    <w:rsid w:val="008649DC"/>
    <w:rsid w:val="0086653C"/>
    <w:rsid w:val="00867945"/>
    <w:rsid w:val="00876F08"/>
    <w:rsid w:val="00880888"/>
    <w:rsid w:val="00883E35"/>
    <w:rsid w:val="008963A1"/>
    <w:rsid w:val="008969EE"/>
    <w:rsid w:val="00897AC0"/>
    <w:rsid w:val="008A3D80"/>
    <w:rsid w:val="008A595F"/>
    <w:rsid w:val="008A7415"/>
    <w:rsid w:val="008B08ED"/>
    <w:rsid w:val="008B1B16"/>
    <w:rsid w:val="008B3E31"/>
    <w:rsid w:val="008B4951"/>
    <w:rsid w:val="008B49CA"/>
    <w:rsid w:val="008B69A3"/>
    <w:rsid w:val="008C4D43"/>
    <w:rsid w:val="008C52B3"/>
    <w:rsid w:val="008C59FB"/>
    <w:rsid w:val="008D08E4"/>
    <w:rsid w:val="008D21F9"/>
    <w:rsid w:val="008D2417"/>
    <w:rsid w:val="008D30A1"/>
    <w:rsid w:val="008D6467"/>
    <w:rsid w:val="008D6AB4"/>
    <w:rsid w:val="008E768E"/>
    <w:rsid w:val="008F2FC6"/>
    <w:rsid w:val="008F5AB1"/>
    <w:rsid w:val="0090004B"/>
    <w:rsid w:val="009007F4"/>
    <w:rsid w:val="009018CC"/>
    <w:rsid w:val="009023BA"/>
    <w:rsid w:val="00903206"/>
    <w:rsid w:val="00903831"/>
    <w:rsid w:val="009075B1"/>
    <w:rsid w:val="0091070E"/>
    <w:rsid w:val="00911FFC"/>
    <w:rsid w:val="00915134"/>
    <w:rsid w:val="0091631B"/>
    <w:rsid w:val="00917E68"/>
    <w:rsid w:val="00924404"/>
    <w:rsid w:val="00924865"/>
    <w:rsid w:val="009256CC"/>
    <w:rsid w:val="00926842"/>
    <w:rsid w:val="00931168"/>
    <w:rsid w:val="00931716"/>
    <w:rsid w:val="0093715D"/>
    <w:rsid w:val="00937373"/>
    <w:rsid w:val="00941FF8"/>
    <w:rsid w:val="00943127"/>
    <w:rsid w:val="00944767"/>
    <w:rsid w:val="00945480"/>
    <w:rsid w:val="00952990"/>
    <w:rsid w:val="009546FB"/>
    <w:rsid w:val="00957FD4"/>
    <w:rsid w:val="00962690"/>
    <w:rsid w:val="00963930"/>
    <w:rsid w:val="00965AAA"/>
    <w:rsid w:val="00970199"/>
    <w:rsid w:val="009727DE"/>
    <w:rsid w:val="00975A86"/>
    <w:rsid w:val="00975E61"/>
    <w:rsid w:val="00982D8D"/>
    <w:rsid w:val="00983B8A"/>
    <w:rsid w:val="0099512A"/>
    <w:rsid w:val="009A0B0C"/>
    <w:rsid w:val="009A2865"/>
    <w:rsid w:val="009A5C7D"/>
    <w:rsid w:val="009A6D56"/>
    <w:rsid w:val="009B1CE3"/>
    <w:rsid w:val="009B4E2E"/>
    <w:rsid w:val="009C1982"/>
    <w:rsid w:val="009C2F2A"/>
    <w:rsid w:val="009C449C"/>
    <w:rsid w:val="009C7340"/>
    <w:rsid w:val="009D1218"/>
    <w:rsid w:val="009D3C76"/>
    <w:rsid w:val="009D5A35"/>
    <w:rsid w:val="009D5B21"/>
    <w:rsid w:val="009D791D"/>
    <w:rsid w:val="009E0FFC"/>
    <w:rsid w:val="009E1726"/>
    <w:rsid w:val="009F00C3"/>
    <w:rsid w:val="009F0915"/>
    <w:rsid w:val="009F2D21"/>
    <w:rsid w:val="009F602E"/>
    <w:rsid w:val="00A006F9"/>
    <w:rsid w:val="00A068F0"/>
    <w:rsid w:val="00A128B0"/>
    <w:rsid w:val="00A14962"/>
    <w:rsid w:val="00A168BE"/>
    <w:rsid w:val="00A23454"/>
    <w:rsid w:val="00A24FCD"/>
    <w:rsid w:val="00A25A6D"/>
    <w:rsid w:val="00A26536"/>
    <w:rsid w:val="00A300A5"/>
    <w:rsid w:val="00A33497"/>
    <w:rsid w:val="00A35615"/>
    <w:rsid w:val="00A3679B"/>
    <w:rsid w:val="00A40DDE"/>
    <w:rsid w:val="00A418E9"/>
    <w:rsid w:val="00A44386"/>
    <w:rsid w:val="00A5040D"/>
    <w:rsid w:val="00A52E45"/>
    <w:rsid w:val="00A53D17"/>
    <w:rsid w:val="00A544D4"/>
    <w:rsid w:val="00A55A09"/>
    <w:rsid w:val="00A6277E"/>
    <w:rsid w:val="00A676EF"/>
    <w:rsid w:val="00A6790C"/>
    <w:rsid w:val="00A70E50"/>
    <w:rsid w:val="00A710CD"/>
    <w:rsid w:val="00A71957"/>
    <w:rsid w:val="00A7480F"/>
    <w:rsid w:val="00A753AF"/>
    <w:rsid w:val="00A76174"/>
    <w:rsid w:val="00A777FA"/>
    <w:rsid w:val="00A77A21"/>
    <w:rsid w:val="00A840D7"/>
    <w:rsid w:val="00A85711"/>
    <w:rsid w:val="00A9058A"/>
    <w:rsid w:val="00A9185E"/>
    <w:rsid w:val="00A92A92"/>
    <w:rsid w:val="00A958EB"/>
    <w:rsid w:val="00AA1A76"/>
    <w:rsid w:val="00AA2452"/>
    <w:rsid w:val="00AA3CEF"/>
    <w:rsid w:val="00AA6422"/>
    <w:rsid w:val="00AA77C9"/>
    <w:rsid w:val="00AB72A7"/>
    <w:rsid w:val="00AB7561"/>
    <w:rsid w:val="00AB7A27"/>
    <w:rsid w:val="00AC1811"/>
    <w:rsid w:val="00AC24CF"/>
    <w:rsid w:val="00AC4856"/>
    <w:rsid w:val="00AC5061"/>
    <w:rsid w:val="00AC5124"/>
    <w:rsid w:val="00AC5D2E"/>
    <w:rsid w:val="00AC6ABD"/>
    <w:rsid w:val="00AC6DEA"/>
    <w:rsid w:val="00AC7055"/>
    <w:rsid w:val="00AC7544"/>
    <w:rsid w:val="00AD25B8"/>
    <w:rsid w:val="00AD2B3A"/>
    <w:rsid w:val="00AD30BE"/>
    <w:rsid w:val="00AD62B0"/>
    <w:rsid w:val="00AD6374"/>
    <w:rsid w:val="00AD6B2A"/>
    <w:rsid w:val="00AE1ADE"/>
    <w:rsid w:val="00AF1699"/>
    <w:rsid w:val="00AF6FE5"/>
    <w:rsid w:val="00B01CF2"/>
    <w:rsid w:val="00B02EAB"/>
    <w:rsid w:val="00B04B7B"/>
    <w:rsid w:val="00B06933"/>
    <w:rsid w:val="00B11515"/>
    <w:rsid w:val="00B12543"/>
    <w:rsid w:val="00B142B7"/>
    <w:rsid w:val="00B17566"/>
    <w:rsid w:val="00B2123D"/>
    <w:rsid w:val="00B2415C"/>
    <w:rsid w:val="00B26974"/>
    <w:rsid w:val="00B41554"/>
    <w:rsid w:val="00B42A0B"/>
    <w:rsid w:val="00B44BA3"/>
    <w:rsid w:val="00B47178"/>
    <w:rsid w:val="00B52197"/>
    <w:rsid w:val="00B52B86"/>
    <w:rsid w:val="00B536EB"/>
    <w:rsid w:val="00B55A22"/>
    <w:rsid w:val="00B566E4"/>
    <w:rsid w:val="00B625D9"/>
    <w:rsid w:val="00B65344"/>
    <w:rsid w:val="00B720CC"/>
    <w:rsid w:val="00B73AC4"/>
    <w:rsid w:val="00B76A89"/>
    <w:rsid w:val="00B85185"/>
    <w:rsid w:val="00B852FB"/>
    <w:rsid w:val="00B92249"/>
    <w:rsid w:val="00B93DBD"/>
    <w:rsid w:val="00B95AF1"/>
    <w:rsid w:val="00B970AD"/>
    <w:rsid w:val="00BA18B6"/>
    <w:rsid w:val="00BA2D91"/>
    <w:rsid w:val="00BB02A0"/>
    <w:rsid w:val="00BB20F5"/>
    <w:rsid w:val="00BB4EA3"/>
    <w:rsid w:val="00BB590F"/>
    <w:rsid w:val="00BB72E0"/>
    <w:rsid w:val="00BB74E8"/>
    <w:rsid w:val="00BB7811"/>
    <w:rsid w:val="00BC58BF"/>
    <w:rsid w:val="00BC61F5"/>
    <w:rsid w:val="00BD278E"/>
    <w:rsid w:val="00BD2991"/>
    <w:rsid w:val="00BD5F1E"/>
    <w:rsid w:val="00BE540E"/>
    <w:rsid w:val="00BE64FF"/>
    <w:rsid w:val="00BF26E6"/>
    <w:rsid w:val="00BF3BE4"/>
    <w:rsid w:val="00BF4966"/>
    <w:rsid w:val="00BF570A"/>
    <w:rsid w:val="00C008B0"/>
    <w:rsid w:val="00C01A34"/>
    <w:rsid w:val="00C03229"/>
    <w:rsid w:val="00C04CEA"/>
    <w:rsid w:val="00C13ED0"/>
    <w:rsid w:val="00C15CA9"/>
    <w:rsid w:val="00C16EBE"/>
    <w:rsid w:val="00C232E2"/>
    <w:rsid w:val="00C24C76"/>
    <w:rsid w:val="00C25906"/>
    <w:rsid w:val="00C443A0"/>
    <w:rsid w:val="00C45D17"/>
    <w:rsid w:val="00C4705A"/>
    <w:rsid w:val="00C471AD"/>
    <w:rsid w:val="00C5169F"/>
    <w:rsid w:val="00C5303A"/>
    <w:rsid w:val="00C53A8B"/>
    <w:rsid w:val="00C562B3"/>
    <w:rsid w:val="00C56AAC"/>
    <w:rsid w:val="00C60473"/>
    <w:rsid w:val="00C614BF"/>
    <w:rsid w:val="00C62A8E"/>
    <w:rsid w:val="00C7549D"/>
    <w:rsid w:val="00C76697"/>
    <w:rsid w:val="00C777C4"/>
    <w:rsid w:val="00C82414"/>
    <w:rsid w:val="00C827F5"/>
    <w:rsid w:val="00C854AE"/>
    <w:rsid w:val="00C91CE1"/>
    <w:rsid w:val="00C97EDE"/>
    <w:rsid w:val="00CA022F"/>
    <w:rsid w:val="00CA42A5"/>
    <w:rsid w:val="00CA7C78"/>
    <w:rsid w:val="00CA7DEA"/>
    <w:rsid w:val="00CB0CD2"/>
    <w:rsid w:val="00CB3912"/>
    <w:rsid w:val="00CB4712"/>
    <w:rsid w:val="00CB5376"/>
    <w:rsid w:val="00CB769D"/>
    <w:rsid w:val="00CC094A"/>
    <w:rsid w:val="00CC09AE"/>
    <w:rsid w:val="00CC0E2C"/>
    <w:rsid w:val="00CC1C59"/>
    <w:rsid w:val="00CC20C0"/>
    <w:rsid w:val="00CC4AC3"/>
    <w:rsid w:val="00CC6D25"/>
    <w:rsid w:val="00CC7A88"/>
    <w:rsid w:val="00CD65AE"/>
    <w:rsid w:val="00CE10D8"/>
    <w:rsid w:val="00CE1762"/>
    <w:rsid w:val="00CE3F22"/>
    <w:rsid w:val="00CE6A5C"/>
    <w:rsid w:val="00CE6B9D"/>
    <w:rsid w:val="00CE7473"/>
    <w:rsid w:val="00CF0764"/>
    <w:rsid w:val="00CF07ED"/>
    <w:rsid w:val="00CF1EE4"/>
    <w:rsid w:val="00CF3076"/>
    <w:rsid w:val="00CF4CCB"/>
    <w:rsid w:val="00D0001D"/>
    <w:rsid w:val="00D0091C"/>
    <w:rsid w:val="00D01C40"/>
    <w:rsid w:val="00D01F39"/>
    <w:rsid w:val="00D05957"/>
    <w:rsid w:val="00D11677"/>
    <w:rsid w:val="00D125CC"/>
    <w:rsid w:val="00D20A84"/>
    <w:rsid w:val="00D20C1E"/>
    <w:rsid w:val="00D215A4"/>
    <w:rsid w:val="00D2331E"/>
    <w:rsid w:val="00D2391E"/>
    <w:rsid w:val="00D31A9E"/>
    <w:rsid w:val="00D325C9"/>
    <w:rsid w:val="00D33DFB"/>
    <w:rsid w:val="00D363FB"/>
    <w:rsid w:val="00D40077"/>
    <w:rsid w:val="00D411A6"/>
    <w:rsid w:val="00D425E2"/>
    <w:rsid w:val="00D44FB2"/>
    <w:rsid w:val="00D475F4"/>
    <w:rsid w:val="00D5050A"/>
    <w:rsid w:val="00D524F9"/>
    <w:rsid w:val="00D52824"/>
    <w:rsid w:val="00D542E1"/>
    <w:rsid w:val="00D55E1E"/>
    <w:rsid w:val="00D57DA3"/>
    <w:rsid w:val="00D64D92"/>
    <w:rsid w:val="00D6508C"/>
    <w:rsid w:val="00D66C30"/>
    <w:rsid w:val="00D75B7E"/>
    <w:rsid w:val="00D7653C"/>
    <w:rsid w:val="00D770F0"/>
    <w:rsid w:val="00D8288E"/>
    <w:rsid w:val="00D82E7E"/>
    <w:rsid w:val="00D836BD"/>
    <w:rsid w:val="00D844A0"/>
    <w:rsid w:val="00D84FAA"/>
    <w:rsid w:val="00D933DA"/>
    <w:rsid w:val="00D94231"/>
    <w:rsid w:val="00D94ED2"/>
    <w:rsid w:val="00D974FC"/>
    <w:rsid w:val="00DA1487"/>
    <w:rsid w:val="00DA241C"/>
    <w:rsid w:val="00DA3163"/>
    <w:rsid w:val="00DA365C"/>
    <w:rsid w:val="00DB01F0"/>
    <w:rsid w:val="00DB09BB"/>
    <w:rsid w:val="00DB1F28"/>
    <w:rsid w:val="00DB243D"/>
    <w:rsid w:val="00DB3707"/>
    <w:rsid w:val="00DB3C7A"/>
    <w:rsid w:val="00DB40B1"/>
    <w:rsid w:val="00DC0476"/>
    <w:rsid w:val="00DC168C"/>
    <w:rsid w:val="00DC19B9"/>
    <w:rsid w:val="00DC1B6A"/>
    <w:rsid w:val="00DC202E"/>
    <w:rsid w:val="00DC285F"/>
    <w:rsid w:val="00DC2C74"/>
    <w:rsid w:val="00DC2C83"/>
    <w:rsid w:val="00DC4363"/>
    <w:rsid w:val="00DC648A"/>
    <w:rsid w:val="00DD146E"/>
    <w:rsid w:val="00DD2370"/>
    <w:rsid w:val="00DD29A8"/>
    <w:rsid w:val="00DD2A7E"/>
    <w:rsid w:val="00DD7DA8"/>
    <w:rsid w:val="00DE0142"/>
    <w:rsid w:val="00DE2A92"/>
    <w:rsid w:val="00DE3A71"/>
    <w:rsid w:val="00DE3E27"/>
    <w:rsid w:val="00DE4250"/>
    <w:rsid w:val="00DE72C4"/>
    <w:rsid w:val="00DF3910"/>
    <w:rsid w:val="00DF6F3A"/>
    <w:rsid w:val="00E01380"/>
    <w:rsid w:val="00E025A9"/>
    <w:rsid w:val="00E0388F"/>
    <w:rsid w:val="00E03A19"/>
    <w:rsid w:val="00E03A31"/>
    <w:rsid w:val="00E04106"/>
    <w:rsid w:val="00E04E93"/>
    <w:rsid w:val="00E05054"/>
    <w:rsid w:val="00E13D58"/>
    <w:rsid w:val="00E1505E"/>
    <w:rsid w:val="00E1790A"/>
    <w:rsid w:val="00E20A51"/>
    <w:rsid w:val="00E23D21"/>
    <w:rsid w:val="00E242CA"/>
    <w:rsid w:val="00E31585"/>
    <w:rsid w:val="00E37C14"/>
    <w:rsid w:val="00E41C27"/>
    <w:rsid w:val="00E44946"/>
    <w:rsid w:val="00E5539D"/>
    <w:rsid w:val="00E604FF"/>
    <w:rsid w:val="00E71368"/>
    <w:rsid w:val="00E72877"/>
    <w:rsid w:val="00E7327C"/>
    <w:rsid w:val="00E74824"/>
    <w:rsid w:val="00E805BA"/>
    <w:rsid w:val="00E82361"/>
    <w:rsid w:val="00E82D18"/>
    <w:rsid w:val="00E83B23"/>
    <w:rsid w:val="00E84180"/>
    <w:rsid w:val="00E84894"/>
    <w:rsid w:val="00E8496D"/>
    <w:rsid w:val="00E95B3E"/>
    <w:rsid w:val="00EA5887"/>
    <w:rsid w:val="00EA5F6B"/>
    <w:rsid w:val="00EA7BB8"/>
    <w:rsid w:val="00EB1D96"/>
    <w:rsid w:val="00EB7406"/>
    <w:rsid w:val="00EC1424"/>
    <w:rsid w:val="00EC1AB0"/>
    <w:rsid w:val="00EC337C"/>
    <w:rsid w:val="00EC5D93"/>
    <w:rsid w:val="00ED04E5"/>
    <w:rsid w:val="00ED05AA"/>
    <w:rsid w:val="00ED0F90"/>
    <w:rsid w:val="00ED519F"/>
    <w:rsid w:val="00ED5473"/>
    <w:rsid w:val="00ED6453"/>
    <w:rsid w:val="00EE038F"/>
    <w:rsid w:val="00EE36A9"/>
    <w:rsid w:val="00EF1B50"/>
    <w:rsid w:val="00EF1CA0"/>
    <w:rsid w:val="00EF6F6F"/>
    <w:rsid w:val="00EF74EA"/>
    <w:rsid w:val="00F00237"/>
    <w:rsid w:val="00F00AC8"/>
    <w:rsid w:val="00F048BD"/>
    <w:rsid w:val="00F06384"/>
    <w:rsid w:val="00F14818"/>
    <w:rsid w:val="00F235C3"/>
    <w:rsid w:val="00F23BF5"/>
    <w:rsid w:val="00F313E1"/>
    <w:rsid w:val="00F35960"/>
    <w:rsid w:val="00F437ED"/>
    <w:rsid w:val="00F46655"/>
    <w:rsid w:val="00F516B7"/>
    <w:rsid w:val="00F61AAF"/>
    <w:rsid w:val="00F61DB5"/>
    <w:rsid w:val="00F62941"/>
    <w:rsid w:val="00F65FC0"/>
    <w:rsid w:val="00F66356"/>
    <w:rsid w:val="00F66814"/>
    <w:rsid w:val="00F70069"/>
    <w:rsid w:val="00F70457"/>
    <w:rsid w:val="00F92039"/>
    <w:rsid w:val="00F94909"/>
    <w:rsid w:val="00F953F0"/>
    <w:rsid w:val="00F95DB5"/>
    <w:rsid w:val="00F96FE5"/>
    <w:rsid w:val="00FA3102"/>
    <w:rsid w:val="00FA35BD"/>
    <w:rsid w:val="00FB17C4"/>
    <w:rsid w:val="00FB28EC"/>
    <w:rsid w:val="00FB29C3"/>
    <w:rsid w:val="00FB3ED3"/>
    <w:rsid w:val="00FB41A6"/>
    <w:rsid w:val="00FB4674"/>
    <w:rsid w:val="00FB7B3C"/>
    <w:rsid w:val="00FC0345"/>
    <w:rsid w:val="00FC2F26"/>
    <w:rsid w:val="00FC5D30"/>
    <w:rsid w:val="00FC5D73"/>
    <w:rsid w:val="00FC66D3"/>
    <w:rsid w:val="00FC7D55"/>
    <w:rsid w:val="00FD2F4B"/>
    <w:rsid w:val="00FD3AA4"/>
    <w:rsid w:val="00FE0CAE"/>
    <w:rsid w:val="00FF1064"/>
    <w:rsid w:val="00FF2127"/>
    <w:rsid w:val="00FF7CD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9DB7F41"/>
  <w15:docId w15:val="{CE84B964-28AF-42CE-8E85-66A3FEB1A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SG" w:eastAsia="en-S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2"/>
      <w:u w:val="single"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rFonts w:ascii="Arial" w:hAnsi="Arial"/>
      <w:b/>
      <w:sz w:val="18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rFonts w:ascii="Arial" w:hAnsi="Arial"/>
      <w:b/>
      <w:color w:val="0000FF"/>
      <w:sz w:val="18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rFonts w:ascii="Arial" w:hAnsi="Arial"/>
      <w:sz w:val="1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link w:val="BalloonTextChar"/>
    <w:rsid w:val="004D46AF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4D46AF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1938D4"/>
    <w:pPr>
      <w:ind w:left="720"/>
    </w:pPr>
  </w:style>
  <w:style w:type="character" w:customStyle="1" w:styleId="FooterChar">
    <w:name w:val="Footer Char"/>
    <w:link w:val="Footer"/>
    <w:uiPriority w:val="99"/>
    <w:rsid w:val="00770B1C"/>
    <w:rPr>
      <w:lang w:val="en-US" w:eastAsia="en-US"/>
    </w:rPr>
  </w:style>
  <w:style w:type="table" w:styleId="TableGrid">
    <w:name w:val="Table Grid"/>
    <w:basedOn w:val="TableNormal"/>
    <w:rsid w:val="00F063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880888"/>
    <w:rPr>
      <w:lang w:val="en-US" w:eastAsia="en-US"/>
    </w:rPr>
  </w:style>
  <w:style w:type="character" w:styleId="Hyperlink">
    <w:name w:val="Hyperlink"/>
    <w:basedOn w:val="DefaultParagraphFont"/>
    <w:rsid w:val="00180C1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DE2A92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E2A92"/>
  </w:style>
  <w:style w:type="character" w:customStyle="1" w:styleId="CommentTextChar">
    <w:name w:val="Comment Text Char"/>
    <w:basedOn w:val="DefaultParagraphFont"/>
    <w:link w:val="CommentText"/>
    <w:semiHidden/>
    <w:rsid w:val="00DE2A92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E2A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E2A92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31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6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8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6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5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24205A-E8E4-4719-AE31-BBD6107E4A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4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ten Guo</dc:creator>
  <cp:lastModifiedBy>Jessica Camba</cp:lastModifiedBy>
  <cp:revision>5</cp:revision>
  <cp:lastPrinted>2018-05-02T02:15:00Z</cp:lastPrinted>
  <dcterms:created xsi:type="dcterms:W3CDTF">2020-06-04T08:04:00Z</dcterms:created>
  <dcterms:modified xsi:type="dcterms:W3CDTF">2020-12-07T08:43:00Z</dcterms:modified>
</cp:coreProperties>
</file>